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B1F1CD" w14:textId="5C5FD730" w:rsidR="006F40B7" w:rsidRPr="00266B6C" w:rsidRDefault="00266B6C" w:rsidP="00266B6C">
      <w:pPr>
        <w:jc w:val="center"/>
        <w:rPr>
          <w:rFonts w:ascii="Arial" w:hAnsi="Arial" w:cs="Arial"/>
          <w:b/>
          <w:sz w:val="44"/>
          <w:szCs w:val="44"/>
        </w:rPr>
      </w:pPr>
      <w:bookmarkStart w:id="0" w:name="_GoBack"/>
      <w:bookmarkEnd w:id="0"/>
      <w:r w:rsidRPr="00266B6C">
        <w:rPr>
          <w:rFonts w:ascii="Arial" w:hAnsi="Arial" w:cs="Arial"/>
          <w:b/>
          <w:sz w:val="44"/>
          <w:szCs w:val="44"/>
        </w:rPr>
        <w:t>National School Chapla</w:t>
      </w:r>
      <w:r w:rsidR="007206AB">
        <w:rPr>
          <w:rFonts w:ascii="Arial" w:hAnsi="Arial" w:cs="Arial"/>
          <w:b/>
          <w:sz w:val="44"/>
          <w:szCs w:val="44"/>
        </w:rPr>
        <w:t>incy</w:t>
      </w:r>
      <w:r w:rsidRPr="00266B6C">
        <w:rPr>
          <w:rFonts w:ascii="Arial" w:hAnsi="Arial" w:cs="Arial"/>
          <w:b/>
          <w:sz w:val="44"/>
          <w:szCs w:val="44"/>
        </w:rPr>
        <w:t xml:space="preserve"> Program</w:t>
      </w:r>
      <w:r w:rsidR="007206AB">
        <w:rPr>
          <w:rFonts w:ascii="Arial" w:hAnsi="Arial" w:cs="Arial"/>
          <w:b/>
          <w:sz w:val="44"/>
          <w:szCs w:val="44"/>
        </w:rPr>
        <w:t xml:space="preserve"> in </w:t>
      </w:r>
    </w:p>
    <w:p w14:paraId="3CB1F1CE" w14:textId="77777777" w:rsidR="00266B6C" w:rsidRDefault="00BC393E" w:rsidP="00266B6C">
      <w:pPr>
        <w:jc w:val="center"/>
        <w:rPr>
          <w:rFonts w:ascii="Arial" w:hAnsi="Arial" w:cs="Arial"/>
          <w:b/>
          <w:sz w:val="44"/>
          <w:szCs w:val="44"/>
        </w:rPr>
      </w:pPr>
      <w:r>
        <w:rPr>
          <w:rFonts w:ascii="Arial" w:hAnsi="Arial" w:cs="Arial"/>
          <w:b/>
          <w:sz w:val="44"/>
          <w:szCs w:val="44"/>
        </w:rPr>
        <w:t>NSW Public S</w:t>
      </w:r>
      <w:r w:rsidR="00266B6C" w:rsidRPr="00266B6C">
        <w:rPr>
          <w:rFonts w:ascii="Arial" w:hAnsi="Arial" w:cs="Arial"/>
          <w:b/>
          <w:sz w:val="44"/>
          <w:szCs w:val="44"/>
        </w:rPr>
        <w:t>chools</w:t>
      </w:r>
    </w:p>
    <w:p w14:paraId="3CB1F1CF" w14:textId="747CFC82" w:rsidR="00BC393E" w:rsidRPr="00BC393E" w:rsidRDefault="00BC393E" w:rsidP="00BC393E">
      <w:pPr>
        <w:jc w:val="right"/>
        <w:rPr>
          <w:rFonts w:ascii="Arial" w:hAnsi="Arial" w:cs="Arial"/>
        </w:rPr>
      </w:pPr>
      <w:r w:rsidRPr="000945ED">
        <w:rPr>
          <w:rFonts w:ascii="Arial" w:hAnsi="Arial" w:cs="Arial"/>
        </w:rPr>
        <w:t xml:space="preserve">As at </w:t>
      </w:r>
      <w:r w:rsidR="004D4369">
        <w:rPr>
          <w:rFonts w:ascii="Arial" w:hAnsi="Arial" w:cs="Arial"/>
        </w:rPr>
        <w:t xml:space="preserve">30 </w:t>
      </w:r>
      <w:r w:rsidR="00446F9E">
        <w:rPr>
          <w:rFonts w:ascii="Arial" w:hAnsi="Arial" w:cs="Arial"/>
        </w:rPr>
        <w:t xml:space="preserve">Nov </w:t>
      </w:r>
      <w:r w:rsidR="00847349">
        <w:rPr>
          <w:rFonts w:ascii="Arial" w:hAnsi="Arial" w:cs="Arial"/>
        </w:rPr>
        <w:t>2022</w:t>
      </w:r>
    </w:p>
    <w:p w14:paraId="3CB1F1D0" w14:textId="77777777" w:rsidR="00266B6C" w:rsidRPr="00266B6C" w:rsidRDefault="00266B6C">
      <w:pPr>
        <w:rPr>
          <w:rFonts w:ascii="Arial" w:hAnsi="Arial" w:cs="Arial"/>
        </w:rPr>
      </w:pPr>
    </w:p>
    <w:tbl>
      <w:tblPr>
        <w:tblW w:w="9026" w:type="dxa"/>
        <w:tblBorders>
          <w:top w:val="single" w:sz="4" w:space="0" w:color="1D428A"/>
          <w:insideH w:val="single" w:sz="4" w:space="0" w:color="1D428A"/>
        </w:tblBorders>
        <w:tblLook w:val="04A0" w:firstRow="1" w:lastRow="0" w:firstColumn="1" w:lastColumn="0" w:noHBand="0" w:noVBand="1"/>
      </w:tblPr>
      <w:tblGrid>
        <w:gridCol w:w="4327"/>
        <w:gridCol w:w="4699"/>
      </w:tblGrid>
      <w:tr w:rsidR="00847349" w:rsidRPr="00266B6C" w14:paraId="3CB1F1D3" w14:textId="77777777" w:rsidTr="00847349">
        <w:trPr>
          <w:trHeight w:val="330"/>
          <w:tblHeader/>
        </w:trPr>
        <w:tc>
          <w:tcPr>
            <w:tcW w:w="4327" w:type="dxa"/>
            <w:tcBorders>
              <w:bottom w:val="single" w:sz="4" w:space="0" w:color="1D428A"/>
            </w:tcBorders>
            <w:shd w:val="clear" w:color="auto" w:fill="BDD6EE" w:themeFill="accent1" w:themeFillTint="66"/>
            <w:noWrap/>
          </w:tcPr>
          <w:p w14:paraId="3CB1F1D1" w14:textId="5E389EDE" w:rsidR="00847349" w:rsidRPr="00BB79AC" w:rsidRDefault="00847349" w:rsidP="008473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eastAsia="en-AU"/>
              </w:rPr>
            </w:pPr>
            <w:r w:rsidRPr="00847349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School Name</w:t>
            </w:r>
          </w:p>
        </w:tc>
        <w:tc>
          <w:tcPr>
            <w:tcW w:w="4699" w:type="dxa"/>
            <w:tcBorders>
              <w:bottom w:val="single" w:sz="4" w:space="0" w:color="1D428A"/>
            </w:tcBorders>
            <w:shd w:val="clear" w:color="auto" w:fill="BDD6EE" w:themeFill="accent1" w:themeFillTint="66"/>
            <w:noWrap/>
            <w:vAlign w:val="center"/>
          </w:tcPr>
          <w:p w14:paraId="3CB1F1D2" w14:textId="77777777" w:rsidR="00847349" w:rsidRPr="00BB79AC" w:rsidRDefault="00847349" w:rsidP="008473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Provider</w:t>
            </w:r>
          </w:p>
        </w:tc>
      </w:tr>
      <w:tr w:rsidR="009A46ED" w:rsidRPr="00266B6C" w14:paraId="3CB1F1D6" w14:textId="77777777" w:rsidTr="00206976">
        <w:trPr>
          <w:trHeight w:val="330"/>
        </w:trPr>
        <w:tc>
          <w:tcPr>
            <w:tcW w:w="4327" w:type="dxa"/>
            <w:tcBorders>
              <w:top w:val="single" w:sz="4" w:space="0" w:color="1D428A"/>
            </w:tcBorders>
            <w:shd w:val="clear" w:color="auto" w:fill="auto"/>
            <w:noWrap/>
          </w:tcPr>
          <w:p w14:paraId="3CB1F1D4" w14:textId="55F21104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Aberdeen Public School</w:t>
            </w:r>
          </w:p>
        </w:tc>
        <w:tc>
          <w:tcPr>
            <w:tcW w:w="4699" w:type="dxa"/>
            <w:tcBorders>
              <w:top w:val="single" w:sz="4" w:space="0" w:color="1D428A"/>
            </w:tcBorders>
            <w:shd w:val="clear" w:color="auto" w:fill="auto"/>
            <w:noWrap/>
          </w:tcPr>
          <w:p w14:paraId="3CB1F1D5" w14:textId="6A4EB7D4" w:rsidR="009A46ED" w:rsidRPr="00BB79AC" w:rsidRDefault="00206976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t>Generate services</w:t>
            </w:r>
          </w:p>
        </w:tc>
      </w:tr>
      <w:tr w:rsidR="009A46ED" w:rsidRPr="00266B6C" w14:paraId="3CB1F1D9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1D7" w14:textId="4283B9FE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Albert Park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1D8" w14:textId="76AFB384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>Albert Park PS P&amp;C Association</w:t>
            </w:r>
          </w:p>
        </w:tc>
      </w:tr>
      <w:tr w:rsidR="009A46ED" w:rsidRPr="00266B6C" w14:paraId="3CB1F1DC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1DA" w14:textId="5283228F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Albion Park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1DB" w14:textId="5D2F2656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>Fresh Hope</w:t>
            </w:r>
          </w:p>
        </w:tc>
      </w:tr>
      <w:tr w:rsidR="009A46ED" w:rsidRPr="00266B6C" w14:paraId="3CB1F1DF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1DD" w14:textId="0BD1A743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Albion Park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1DE" w14:textId="33F60AF1" w:rsidR="009A46ED" w:rsidRPr="00BB79AC" w:rsidRDefault="00206976" w:rsidP="0020697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t xml:space="preserve">Your Dream </w:t>
            </w:r>
          </w:p>
        </w:tc>
      </w:tr>
      <w:tr w:rsidR="009A46ED" w:rsidRPr="00266B6C" w14:paraId="3CB1F1E2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1E0" w14:textId="050A6A9E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Albion Park Rail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1E1" w14:textId="4505FB50" w:rsidR="009A46ED" w:rsidRPr="00BB79AC" w:rsidRDefault="009A46ED" w:rsidP="0020697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Generate Services </w:t>
            </w:r>
          </w:p>
        </w:tc>
      </w:tr>
      <w:tr w:rsidR="009A46ED" w:rsidRPr="00266B6C" w14:paraId="3CB1F1E5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1E3" w14:textId="7BA8E87E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Aldavill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1E4" w14:textId="1D95DA3A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>Generate Services</w:t>
            </w:r>
          </w:p>
        </w:tc>
      </w:tr>
      <w:tr w:rsidR="009A46ED" w:rsidRPr="00266B6C" w14:paraId="3CB1F1E8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1E6" w14:textId="19EC135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Allambie Heights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1E7" w14:textId="3F4505BB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Your Dream </w:t>
            </w:r>
            <w:r w:rsidR="00206976">
              <w:t>Incorporated</w:t>
            </w:r>
          </w:p>
        </w:tc>
      </w:tr>
      <w:tr w:rsidR="009A46ED" w:rsidRPr="00266B6C" w14:paraId="79C2DFAD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52CAC8BB" w14:textId="10AF14A0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Ambarval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48838CF1" w14:textId="6D9233D4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Save the Children </w:t>
            </w:r>
            <w:r w:rsidR="00432E97" w:rsidRPr="004D1C67">
              <w:t>Australia</w:t>
            </w:r>
          </w:p>
        </w:tc>
      </w:tr>
      <w:tr w:rsidR="009A46ED" w:rsidRPr="00266B6C" w14:paraId="3CB1F1EB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1E9" w14:textId="27B7090E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Anna Bay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1EA" w14:textId="657612BE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>Macquarie Life Church</w:t>
            </w:r>
          </w:p>
        </w:tc>
      </w:tr>
      <w:tr w:rsidR="009A46ED" w:rsidRPr="00266B6C" w14:paraId="3CB1F1EE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1EC" w14:textId="33E32A24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Anson Street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1ED" w14:textId="4D274A23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>Anglican Diocese Of Bathurst</w:t>
            </w:r>
          </w:p>
        </w:tc>
      </w:tr>
      <w:tr w:rsidR="009A46ED" w:rsidRPr="00266B6C" w14:paraId="3CB1F1F1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1EF" w14:textId="2CD46891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Anzac Park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1F0" w14:textId="3733D5B1" w:rsidR="009A46ED" w:rsidRPr="00BB79AC" w:rsidRDefault="009A46ED" w:rsidP="0020697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Generate Services </w:t>
            </w:r>
          </w:p>
        </w:tc>
      </w:tr>
      <w:tr w:rsidR="009A46ED" w:rsidRPr="00266B6C" w14:paraId="3CB1F1F4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1F2" w14:textId="6BBC5312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Appi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1F3" w14:textId="38D91D6E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>Generate Services</w:t>
            </w:r>
          </w:p>
        </w:tc>
      </w:tr>
      <w:tr w:rsidR="009A46ED" w:rsidRPr="00266B6C" w14:paraId="3CB1F1F7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1F5" w14:textId="32CBD5EC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Ashfield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1F6" w14:textId="4BA2CBF7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Young Life Australia </w:t>
            </w:r>
            <w:r w:rsidR="00206976">
              <w:t>Incorporated</w:t>
            </w:r>
          </w:p>
        </w:tc>
      </w:tr>
      <w:tr w:rsidR="009A46ED" w:rsidRPr="00266B6C" w14:paraId="3CB1F1FA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1F8" w14:textId="50DA864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Attung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1F9" w14:textId="34ABB5E6" w:rsidR="009A46ED" w:rsidRPr="00BB79AC" w:rsidRDefault="00432E97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>Tamworth</w:t>
            </w:r>
            <w:r w:rsidR="009A46ED" w:rsidRPr="004D1C67">
              <w:t xml:space="preserve"> Chaplains Board</w:t>
            </w:r>
          </w:p>
        </w:tc>
      </w:tr>
      <w:tr w:rsidR="009A46ED" w:rsidRPr="00266B6C" w14:paraId="3CB1F1FD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1FB" w14:textId="6A5EB0A1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alranald Central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1FC" w14:textId="6A73A212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Your Dream </w:t>
            </w:r>
            <w:r w:rsidR="00206976">
              <w:t>Incorporated</w:t>
            </w:r>
          </w:p>
        </w:tc>
      </w:tr>
      <w:tr w:rsidR="009A46ED" w:rsidRPr="00266B6C" w14:paraId="3CB1F200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1FE" w14:textId="4DAAF1F8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aradine Central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1FF" w14:textId="79201306" w:rsidR="009A46ED" w:rsidRPr="00BB79AC" w:rsidRDefault="009A46ED" w:rsidP="0020697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Generate Services </w:t>
            </w:r>
          </w:p>
        </w:tc>
      </w:tr>
      <w:tr w:rsidR="009A46ED" w:rsidRPr="00266B6C" w14:paraId="3CB1F203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01" w14:textId="32119CFF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arham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02" w14:textId="18F21458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Your Dream </w:t>
            </w:r>
            <w:r w:rsidR="00206976">
              <w:t>Incorporated</w:t>
            </w:r>
          </w:p>
        </w:tc>
      </w:tr>
      <w:tr w:rsidR="009A46ED" w:rsidRPr="00266B6C" w14:paraId="3CB1F206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04" w14:textId="68C0BDAC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ateau Bay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05" w14:textId="6B852F1B" w:rsidR="009A46ED" w:rsidRPr="00BB79AC" w:rsidRDefault="00206976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t>Generate services</w:t>
            </w:r>
          </w:p>
        </w:tc>
      </w:tr>
      <w:tr w:rsidR="009A46ED" w:rsidRPr="00266B6C" w14:paraId="3CB1F209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07" w14:textId="453963EC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atemans Bay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08" w14:textId="43E4BA88" w:rsidR="009A46ED" w:rsidRPr="00BB79AC" w:rsidRDefault="00206976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t>Generate services</w:t>
            </w:r>
          </w:p>
        </w:tc>
      </w:tr>
      <w:tr w:rsidR="009A46ED" w:rsidRPr="00266B6C" w14:paraId="3CB1F20C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0A" w14:textId="45BB38E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athurs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0B" w14:textId="548947DD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Your Dream </w:t>
            </w:r>
            <w:r w:rsidR="00206976">
              <w:t>Incorporated</w:t>
            </w:r>
          </w:p>
        </w:tc>
      </w:tr>
      <w:tr w:rsidR="009A46ED" w:rsidRPr="00266B6C" w14:paraId="3CB1F20F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0D" w14:textId="3A833D3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athurst Wes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0E" w14:textId="7E69C412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Your Dream </w:t>
            </w:r>
            <w:r w:rsidR="00206976">
              <w:t>Incorporated</w:t>
            </w:r>
          </w:p>
        </w:tc>
      </w:tr>
      <w:tr w:rsidR="009A46ED" w:rsidRPr="00266B6C" w14:paraId="3CB1F212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10" w14:textId="57D0BA34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eacon Hill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11" w14:textId="5791D290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Your Dream </w:t>
            </w:r>
            <w:r w:rsidR="00206976">
              <w:t>Incorporated</w:t>
            </w:r>
          </w:p>
        </w:tc>
      </w:tr>
      <w:tr w:rsidR="009A46ED" w:rsidRPr="00266B6C" w14:paraId="3CB1F215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13" w14:textId="7D843873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eckom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14" w14:textId="2A84A0F0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Your Dream </w:t>
            </w:r>
            <w:r w:rsidR="00206976">
              <w:t>Incorporated</w:t>
            </w:r>
          </w:p>
        </w:tc>
      </w:tr>
      <w:tr w:rsidR="009A46ED" w:rsidRPr="00266B6C" w14:paraId="59F9A81F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4A71301E" w14:textId="547692A1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eelbanger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734FDDB7" w14:textId="5870A8EF" w:rsidR="009A46ED" w:rsidRPr="000945ED" w:rsidRDefault="00206976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t>Generate services</w:t>
            </w:r>
          </w:p>
        </w:tc>
      </w:tr>
      <w:tr w:rsidR="009A46ED" w:rsidRPr="00266B6C" w14:paraId="3CB1F21B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19" w14:textId="63E41842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elmore Boys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1A" w14:textId="7248CA3F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>STARTTS</w:t>
            </w:r>
          </w:p>
        </w:tc>
      </w:tr>
      <w:tr w:rsidR="009A46ED" w:rsidRPr="00266B6C" w14:paraId="3CB1F21E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1C" w14:textId="408379C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eresfield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1D" w14:textId="7B860292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Macquarie Life Church </w:t>
            </w:r>
          </w:p>
        </w:tc>
      </w:tr>
      <w:tr w:rsidR="009A46ED" w:rsidRPr="00266B6C" w14:paraId="3CB1F221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1F" w14:textId="0EE3FDBF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erinb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20" w14:textId="2C889308" w:rsidR="009A46ED" w:rsidRPr="00BB79AC" w:rsidRDefault="00206976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t>Generate services</w:t>
            </w:r>
          </w:p>
        </w:tc>
      </w:tr>
      <w:tr w:rsidR="009A46ED" w:rsidRPr="00266B6C" w14:paraId="3CB1F224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22" w14:textId="5B8A472D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ermagui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23" w14:textId="7A6FDEDA" w:rsidR="009A46ED" w:rsidRPr="00BB79AC" w:rsidRDefault="00206976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t>Generate services</w:t>
            </w:r>
          </w:p>
        </w:tc>
      </w:tr>
      <w:tr w:rsidR="009A46ED" w:rsidRPr="00266B6C" w14:paraId="3CB1F227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25" w14:textId="62D96B6D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erridal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26" w14:textId="6769FF0B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Your Dream </w:t>
            </w:r>
            <w:r w:rsidR="00206976">
              <w:t>Incorporated</w:t>
            </w:r>
          </w:p>
        </w:tc>
      </w:tr>
      <w:tr w:rsidR="009A46ED" w:rsidRPr="00266B6C" w14:paraId="3CB1F22A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28" w14:textId="49FB2BE2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erriga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29" w14:textId="1E0CB994" w:rsidR="009A46ED" w:rsidRPr="00BB79AC" w:rsidRDefault="00206976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t>Generate services</w:t>
            </w:r>
          </w:p>
        </w:tc>
      </w:tr>
      <w:tr w:rsidR="009A46ED" w:rsidRPr="00266B6C" w14:paraId="3CB1F22D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2B" w14:textId="43CF5D8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everly Hills Girls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2C" w14:textId="0B724965" w:rsidR="009A46ED" w:rsidRPr="00BB79AC" w:rsidRDefault="009A46ED" w:rsidP="0020697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>2Connect</w:t>
            </w:r>
          </w:p>
        </w:tc>
      </w:tr>
      <w:tr w:rsidR="009A46ED" w:rsidRPr="00266B6C" w14:paraId="3CB1F230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2E" w14:textId="054421D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iraba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2F" w14:textId="3C3BCB50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Community Activities Lake Macquarie </w:t>
            </w:r>
            <w:r w:rsidR="00206976">
              <w:t>Incorporated</w:t>
            </w:r>
          </w:p>
        </w:tc>
      </w:tr>
      <w:tr w:rsidR="009A46ED" w:rsidRPr="00266B6C" w14:paraId="3CB1F233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31" w14:textId="21D3237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lastRenderedPageBreak/>
              <w:t>Blackwell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32" w14:textId="03B9FF9E" w:rsidR="009A46ED" w:rsidRPr="00BB79AC" w:rsidRDefault="009A46ED" w:rsidP="0020697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GWFC </w:t>
            </w:r>
            <w:r w:rsidR="00206976">
              <w:t>Incorporated</w:t>
            </w:r>
            <w:r w:rsidRPr="004D1C67">
              <w:t xml:space="preserve"> </w:t>
            </w:r>
          </w:p>
        </w:tc>
      </w:tr>
      <w:tr w:rsidR="009A46ED" w:rsidRPr="00266B6C" w14:paraId="3CB1F236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34" w14:textId="3C04C827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lairmoun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35" w14:textId="64D8FAF9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Your Dream </w:t>
            </w:r>
            <w:r w:rsidR="00206976">
              <w:t>Incorporated</w:t>
            </w:r>
          </w:p>
        </w:tc>
      </w:tr>
      <w:tr w:rsidR="009A46ED" w:rsidRPr="00266B6C" w14:paraId="3CB1F239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37" w14:textId="1E7F48ED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layney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38" w14:textId="545077B6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Your Dream </w:t>
            </w:r>
            <w:r w:rsidR="00206976">
              <w:t>Incorporated</w:t>
            </w:r>
          </w:p>
        </w:tc>
      </w:tr>
      <w:tr w:rsidR="009A46ED" w:rsidRPr="00266B6C" w14:paraId="3CB1F23C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3A" w14:textId="141D6DE3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obs Farm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3B" w14:textId="29C262CA" w:rsidR="009A46ED" w:rsidRPr="00BB79AC" w:rsidRDefault="00206976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t>Generate services</w:t>
            </w:r>
          </w:p>
        </w:tc>
      </w:tr>
      <w:tr w:rsidR="009A46ED" w:rsidRPr="00266B6C" w14:paraId="3CB1F23F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3D" w14:textId="480D635F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ooragul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3E" w14:textId="6164AE70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Community Activities Lake Macquarie </w:t>
            </w:r>
            <w:r w:rsidR="00206976">
              <w:t>Incorporated</w:t>
            </w:r>
          </w:p>
        </w:tc>
      </w:tr>
      <w:tr w:rsidR="009A46ED" w:rsidRPr="00266B6C" w14:paraId="3CB1F242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40" w14:textId="44AA1F6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oree Creek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41" w14:textId="47B4CF83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245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43" w14:textId="4D83C833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raddock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44" w14:textId="61D5FBED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>Nepean Community &amp; Neighbourhood Services</w:t>
            </w:r>
          </w:p>
        </w:tc>
      </w:tr>
      <w:tr w:rsidR="009A46ED" w:rsidRPr="00266B6C" w14:paraId="3CB1F248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46" w14:textId="53A42A30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radfordvill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47" w14:textId="490BCF1C" w:rsidR="009A46ED" w:rsidRPr="00BB79AC" w:rsidRDefault="009A46ED" w:rsidP="004D69B3">
            <w:pPr>
              <w:tabs>
                <w:tab w:val="left" w:pos="3653"/>
              </w:tabs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  <w:r w:rsidR="004D69B3">
              <w:tab/>
            </w:r>
          </w:p>
        </w:tc>
      </w:tr>
      <w:tr w:rsidR="009A46ED" w:rsidRPr="00266B6C" w14:paraId="3CB1F24B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49" w14:textId="5BF34F3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rewarrina Central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4A" w14:textId="16F158A1" w:rsidR="009A46ED" w:rsidRPr="00BB79AC" w:rsidRDefault="00206976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BC</w:t>
            </w:r>
          </w:p>
        </w:tc>
      </w:tr>
      <w:tr w:rsidR="009A46ED" w:rsidRPr="00266B6C" w14:paraId="3CB1F24E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4C" w14:textId="20332B1B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righton-Le-Sands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4D" w14:textId="3FFA9C4A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251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4F" w14:textId="660965C6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rookval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50" w14:textId="263764B4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254" w14:textId="77777777" w:rsidTr="00206976">
        <w:trPr>
          <w:trHeight w:val="383"/>
        </w:trPr>
        <w:tc>
          <w:tcPr>
            <w:tcW w:w="4327" w:type="dxa"/>
            <w:shd w:val="clear" w:color="auto" w:fill="auto"/>
            <w:noWrap/>
          </w:tcPr>
          <w:p w14:paraId="3CB1F252" w14:textId="11925B43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udawang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53" w14:textId="5F290E0B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257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55" w14:textId="36C3D642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Bullimbal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56" w14:textId="697F4572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25A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58" w14:textId="11FF6F4E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amden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59" w14:textId="2E0624E1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25D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5B" w14:textId="0F5DC833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amde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5C" w14:textId="67036999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 </w:t>
            </w:r>
            <w:r w:rsidR="00206976">
              <w:t>Generate services</w:t>
            </w:r>
            <w:r w:rsidRPr="004D1C67">
              <w:t xml:space="preserve"> </w:t>
            </w:r>
          </w:p>
        </w:tc>
      </w:tr>
      <w:tr w:rsidR="009A46ED" w:rsidRPr="00266B6C" w14:paraId="3CB1F260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5E" w14:textId="1BD5FD3C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amden Sout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5F" w14:textId="068A9DDF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263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61" w14:textId="7B609CD1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ampbelltown Eas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62" w14:textId="4F899958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Save the Children </w:t>
            </w:r>
            <w:r w:rsidR="00206976" w:rsidRPr="004D1C67">
              <w:t>Australia</w:t>
            </w:r>
          </w:p>
        </w:tc>
      </w:tr>
      <w:tr w:rsidR="009A46ED" w:rsidRPr="00266B6C" w14:paraId="3CB1F266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64" w14:textId="446CFCB4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ampbelltown Nort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65" w14:textId="74B8E1BD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269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67" w14:textId="24276C1F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anley Heights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68" w14:textId="33270C9B" w:rsidR="009A46ED" w:rsidRPr="00BB79AC" w:rsidRDefault="009A46ED" w:rsidP="0020697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GWFC </w:t>
            </w:r>
            <w:r w:rsidR="00206976">
              <w:t>Incorporated</w:t>
            </w:r>
            <w:r w:rsidRPr="004D1C67">
              <w:t xml:space="preserve"> </w:t>
            </w:r>
          </w:p>
        </w:tc>
      </w:tr>
      <w:tr w:rsidR="009A46ED" w:rsidRPr="00266B6C" w14:paraId="3CB1F26C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6A" w14:textId="176B95DD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aptains Fla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6B" w14:textId="70436A5F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26F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6D" w14:textId="15610665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arcoar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6E" w14:textId="21B3810B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272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70" w14:textId="463F12A1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aringba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71" w14:textId="5DF4BDB5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Generate Services</w:t>
            </w:r>
          </w:p>
        </w:tc>
      </w:tr>
      <w:tr w:rsidR="009A46ED" w:rsidRPr="00266B6C" w14:paraId="3CB1F275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73" w14:textId="7CBA7E54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asul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74" w14:textId="4BCF9098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Your Dream </w:t>
            </w:r>
            <w:r w:rsidR="00206976">
              <w:t>Incorporated</w:t>
            </w:r>
          </w:p>
        </w:tc>
      </w:tr>
      <w:tr w:rsidR="009A46ED" w:rsidRPr="00266B6C" w14:paraId="3CB1F278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76" w14:textId="198D668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entral Mangrov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77" w14:textId="37AACC81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Generate Services</w:t>
            </w:r>
          </w:p>
        </w:tc>
      </w:tr>
      <w:tr w:rsidR="009A46ED" w:rsidRPr="00266B6C" w14:paraId="3CB1F27B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79" w14:textId="60A35FB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harlestown Sout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7A" w14:textId="2E743187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Macquarie Life Church </w:t>
            </w:r>
          </w:p>
        </w:tc>
      </w:tr>
      <w:tr w:rsidR="009A46ED" w:rsidRPr="00266B6C" w14:paraId="3CB1F27E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7C" w14:textId="769C20C2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hertsey Primary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7D" w14:textId="7CDADE9B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281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7F" w14:textId="5EA1A98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hifley College Dunheved Campus</w:t>
            </w:r>
          </w:p>
        </w:tc>
        <w:tc>
          <w:tcPr>
            <w:tcW w:w="4699" w:type="dxa"/>
            <w:shd w:val="clear" w:color="auto" w:fill="auto"/>
            <w:noWrap/>
          </w:tcPr>
          <w:p w14:paraId="3CB1F280" w14:textId="181F6DDA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284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82" w14:textId="7AF1DEBB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hifley College Senior Campus</w:t>
            </w:r>
          </w:p>
        </w:tc>
        <w:tc>
          <w:tcPr>
            <w:tcW w:w="4699" w:type="dxa"/>
            <w:shd w:val="clear" w:color="auto" w:fill="auto"/>
            <w:noWrap/>
          </w:tcPr>
          <w:p w14:paraId="3CB1F283" w14:textId="7B1EF3F9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287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85" w14:textId="2BFAB6B4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larence Tow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86" w14:textId="47020CFC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Generate Services</w:t>
            </w:r>
          </w:p>
        </w:tc>
      </w:tr>
      <w:tr w:rsidR="009A46ED" w:rsidRPr="00266B6C" w14:paraId="3CB1F28A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88" w14:textId="4C3FDA27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laymor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89" w14:textId="443DB485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28D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8B" w14:textId="48A0DDF0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oleambally Central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8C" w14:textId="7E439752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Fusion Ltd</w:t>
            </w:r>
          </w:p>
        </w:tc>
      </w:tr>
      <w:tr w:rsidR="009A46ED" w:rsidRPr="00266B6C" w14:paraId="3CB1F290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8E" w14:textId="5E6F1CDF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ollaroy Plateau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8F" w14:textId="4343BDB8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293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91" w14:textId="67B38B4C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omo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92" w14:textId="31F42288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296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94" w14:textId="6DF3DF36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onargo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95" w14:textId="36633E33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299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97" w14:textId="3FC71D71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oncord Wes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98" w14:textId="379ED410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29C" w14:textId="77777777" w:rsidTr="00206976">
        <w:trPr>
          <w:trHeight w:val="279"/>
        </w:trPr>
        <w:tc>
          <w:tcPr>
            <w:tcW w:w="4327" w:type="dxa"/>
            <w:shd w:val="clear" w:color="auto" w:fill="auto"/>
            <w:noWrap/>
          </w:tcPr>
          <w:p w14:paraId="3CB1F29A" w14:textId="54C15795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oolamon Central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9B" w14:textId="25D3867F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29F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9D" w14:textId="1849DFAD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ooma Nort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9E" w14:textId="4AA18D9A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2A2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A0" w14:textId="65169C94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oomealla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A1" w14:textId="5E0EB66A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2A5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A3" w14:textId="2F81C477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oonabarabran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A4" w14:textId="39041281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2A8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A6" w14:textId="205AD5E2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lastRenderedPageBreak/>
              <w:t>Coonabarabra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A7" w14:textId="6EC43319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2AB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A9" w14:textId="57CC11F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oonambl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AA" w14:textId="47465DCA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2AE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AC" w14:textId="4ADA5340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ootamundr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AD" w14:textId="2C2AA56A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2B1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AF" w14:textId="34B89744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orow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B0" w14:textId="7BE48AD4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2B4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B2" w14:textId="288FDD74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orrimal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B3" w14:textId="16CF16BF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2B7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B5" w14:textId="322F6523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rookwell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B6" w14:textId="5482F9CE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2BA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B8" w14:textId="5F47B9D1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umnock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B9" w14:textId="4CBAE3BB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2BD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BB" w14:textId="5DB0796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urlewis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BC" w14:textId="10DE6C33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Fusion Australia</w:t>
            </w:r>
          </w:p>
        </w:tc>
      </w:tr>
      <w:tr w:rsidR="009A46ED" w:rsidRPr="00266B6C" w14:paraId="3CB1F2C0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BE" w14:textId="562EC653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Currabubul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BF" w14:textId="4620BA7C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Tamworth Chaplains Board</w:t>
            </w:r>
          </w:p>
        </w:tc>
      </w:tr>
      <w:tr w:rsidR="009A46ED" w:rsidRPr="00266B6C" w14:paraId="3CB1F2C3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C1" w14:textId="5B7B50CB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Dapto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C2" w14:textId="055358A7" w:rsidR="009A46ED" w:rsidRPr="00BB79AC" w:rsidRDefault="009A46ED" w:rsidP="00206976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Generate</w:t>
            </w:r>
            <w:r w:rsidR="00206976">
              <w:t xml:space="preserve"> </w:t>
            </w:r>
            <w:r w:rsidRPr="004D1C67">
              <w:t xml:space="preserve">Services </w:t>
            </w:r>
          </w:p>
        </w:tc>
      </w:tr>
      <w:tr w:rsidR="009A46ED" w:rsidRPr="00266B6C" w14:paraId="3CB1F2C6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C4" w14:textId="24D75224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Deniliquin Nort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C5" w14:textId="2B396847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Your Dream </w:t>
            </w:r>
            <w:r w:rsidR="00206976">
              <w:t>Incorporated</w:t>
            </w:r>
          </w:p>
        </w:tc>
      </w:tr>
      <w:tr w:rsidR="009A46ED" w:rsidRPr="00266B6C" w14:paraId="3CB1F2C9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C7" w14:textId="7376F31C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Deniliquin Sout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C8" w14:textId="229E3701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2CC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CA" w14:textId="355976AE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Doonside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CB" w14:textId="7FF0CFBF" w:rsidR="009A46ED" w:rsidRPr="006B6A17" w:rsidRDefault="009A46ED" w:rsidP="009A46ED">
            <w:pPr>
              <w:rPr>
                <w:rFonts w:ascii="Montserrat Medium" w:hAnsi="Montserrat Medium"/>
                <w:color w:val="000000"/>
              </w:rPr>
            </w:pPr>
            <w:r w:rsidRPr="004D1C67">
              <w:t xml:space="preserve"> Power to Change</w:t>
            </w:r>
          </w:p>
        </w:tc>
      </w:tr>
      <w:tr w:rsidR="009A46ED" w:rsidRPr="00266B6C" w14:paraId="3CB1F2CF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CD" w14:textId="442AAE47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Dungog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CE" w14:textId="74959B94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2D2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D0" w14:textId="346CB50F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Dungog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D1" w14:textId="4E0F0FFC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2D5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D3" w14:textId="496ABD11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Duri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D4" w14:textId="545ECA45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Tamworth Chaplains Board</w:t>
            </w:r>
          </w:p>
        </w:tc>
      </w:tr>
      <w:tr w:rsidR="009A46ED" w:rsidRPr="00266B6C" w14:paraId="3CB1F2D8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D6" w14:textId="1EE40CFE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Ebenezer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D7" w14:textId="1AF9FD63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2DB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D9" w14:textId="2DD3419E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Edward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DA" w14:textId="604346D9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2DE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DC" w14:textId="1C891FF8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Elanora Heights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DD" w14:textId="18FA5238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2E1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DF" w14:textId="539C3134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Elderslie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E0" w14:textId="48EB8A0B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Generate Services</w:t>
            </w:r>
          </w:p>
        </w:tc>
      </w:tr>
      <w:tr w:rsidR="009A46ED" w:rsidRPr="00266B6C" w14:paraId="3CB1F2E4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E2" w14:textId="2A187601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Eldersli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E3" w14:textId="33D8A8D5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2E7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E5" w14:textId="0773BD3D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Emmaville Central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E6" w14:textId="3116CC2F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Emmaville P&amp;C Association</w:t>
            </w:r>
          </w:p>
        </w:tc>
      </w:tr>
      <w:tr w:rsidR="009A46ED" w:rsidRPr="00266B6C" w14:paraId="3CB1F2EA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E8" w14:textId="7E2F7B76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Empire Val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E9" w14:textId="4C8041BF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Generate Services</w:t>
            </w:r>
          </w:p>
        </w:tc>
      </w:tr>
      <w:tr w:rsidR="009A46ED" w:rsidRPr="00266B6C" w14:paraId="3CB1F2ED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EB" w14:textId="7EA067CF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Engadin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EC" w14:textId="20BD8EE3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2F0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EE" w14:textId="6ABB597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Evans River Community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EF" w14:textId="77681253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Evans River K-12 School P&amp;C Association </w:t>
            </w:r>
          </w:p>
        </w:tc>
      </w:tr>
      <w:tr w:rsidR="009A46ED" w:rsidRPr="00266B6C" w14:paraId="3CB1F2F3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F1" w14:textId="306458BD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Exeter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F2" w14:textId="3C808EA5" w:rsidR="009A46ED" w:rsidRPr="00BB79AC" w:rsidRDefault="00206976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BC</w:t>
            </w:r>
          </w:p>
        </w:tc>
      </w:tr>
      <w:tr w:rsidR="009A46ED" w:rsidRPr="00266B6C" w14:paraId="3CB1F2F6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F4" w14:textId="14AD2613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Farmborough Road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F5" w14:textId="027E4187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2F9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F7" w14:textId="519A7175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Fennell Bay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F8" w14:textId="3DE427A3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Macquarie Life Church </w:t>
            </w:r>
          </w:p>
        </w:tc>
      </w:tr>
      <w:tr w:rsidR="009A46ED" w:rsidRPr="00266B6C" w14:paraId="3CB1F2FC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FA" w14:textId="2CFF6514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Five Islands Secondary College</w:t>
            </w:r>
          </w:p>
        </w:tc>
        <w:tc>
          <w:tcPr>
            <w:tcW w:w="4699" w:type="dxa"/>
            <w:shd w:val="clear" w:color="auto" w:fill="auto"/>
            <w:noWrap/>
          </w:tcPr>
          <w:p w14:paraId="3CB1F2FB" w14:textId="080E4DE7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2FF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2FD" w14:textId="2095E5D5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Foes Nort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2FE" w14:textId="4806F37C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302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00" w14:textId="3595CAD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Foes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01" w14:textId="53C254C1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05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03" w14:textId="67D83C8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Gilgandr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04" w14:textId="1589F7ED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08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06" w14:textId="6D975BFD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Glen Innes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07" w14:textId="5ECEE8D0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Sapphire City Schools Ministry </w:t>
            </w:r>
            <w:r w:rsidR="00206976">
              <w:t>Incorporated</w:t>
            </w:r>
          </w:p>
        </w:tc>
      </w:tr>
      <w:tr w:rsidR="009A46ED" w:rsidRPr="00266B6C" w14:paraId="3CB1F30B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09" w14:textId="62B0DB4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Glendor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0A" w14:textId="33083685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Macquarie Life Church</w:t>
            </w:r>
          </w:p>
        </w:tc>
      </w:tr>
      <w:tr w:rsidR="009A46ED" w:rsidRPr="00266B6C" w14:paraId="3CB1F30E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0C" w14:textId="35D992C1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Glenroi Heights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0D" w14:textId="0B2AF31D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Your Dream </w:t>
            </w:r>
            <w:r w:rsidR="00206976">
              <w:t>Incorporated</w:t>
            </w:r>
          </w:p>
        </w:tc>
      </w:tr>
      <w:tr w:rsidR="009A46ED" w:rsidRPr="00266B6C" w14:paraId="3CB1F311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0F" w14:textId="76DFCD07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Glenwood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10" w14:textId="5D205239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Power to Change</w:t>
            </w:r>
          </w:p>
        </w:tc>
      </w:tr>
      <w:tr w:rsidR="009A46ED" w:rsidRPr="00266B6C" w14:paraId="3CB1F314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12" w14:textId="02C97A5C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Gol Gol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13" w14:textId="32AC957F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17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15" w14:textId="0667D5CB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Goolm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16" w14:textId="73A0EA7B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31A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18" w14:textId="58819354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Goulburn Wes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19" w14:textId="0E02B5C4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1D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1B" w14:textId="7DFDF264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lastRenderedPageBreak/>
              <w:t>Grafton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1C" w14:textId="62E0CC14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320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1E" w14:textId="1248E50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Grafto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1F" w14:textId="1AA5B622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323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21" w14:textId="118743BE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Grahamstow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22" w14:textId="42D3EC45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26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24" w14:textId="0D3E8FB7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Granville South Creative and Performing Arts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25" w14:textId="7AD53923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STARTTS</w:t>
            </w:r>
          </w:p>
        </w:tc>
      </w:tr>
      <w:tr w:rsidR="009A46ED" w:rsidRPr="00266B6C" w14:paraId="3CB1F329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27" w14:textId="341C2218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Granville Sout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28" w14:textId="3705A30F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>Big Heart, Big Vision.Org</w:t>
            </w:r>
          </w:p>
        </w:tc>
      </w:tr>
      <w:tr w:rsidR="009A46ED" w:rsidRPr="00266B6C" w14:paraId="3CB1F32C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2A" w14:textId="3654B88E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Great Lakes College Forster Campus</w:t>
            </w:r>
          </w:p>
        </w:tc>
        <w:tc>
          <w:tcPr>
            <w:tcW w:w="4699" w:type="dxa"/>
            <w:shd w:val="clear" w:color="auto" w:fill="auto"/>
            <w:noWrap/>
          </w:tcPr>
          <w:p w14:paraId="3CB1F32B" w14:textId="66CD8711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Great Lakes Education Christian Care Association </w:t>
            </w:r>
            <w:r w:rsidR="00206976">
              <w:t>Incorporated</w:t>
            </w:r>
          </w:p>
        </w:tc>
      </w:tr>
      <w:tr w:rsidR="009A46ED" w:rsidRPr="00266B6C" w14:paraId="3CB1F32F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2D" w14:textId="6B38DE26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Green Square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2E" w14:textId="67255D63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32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30" w14:textId="7FAF4B57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Guildford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31" w14:textId="0A6BEC60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35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33" w14:textId="02EA4C6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Gulgong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34" w14:textId="3F0D265B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  <w:r w:rsidRPr="004D1C67">
              <w:t xml:space="preserve"> </w:t>
            </w:r>
          </w:p>
        </w:tc>
      </w:tr>
      <w:tr w:rsidR="009A46ED" w:rsidRPr="00266B6C" w14:paraId="3CB1F338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36" w14:textId="7181F8BC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Gulgong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37" w14:textId="74ADD32B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33B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39" w14:textId="22304507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Gundagai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3A" w14:textId="57A7689F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33E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3C" w14:textId="30D4EA5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Gundagai Sout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3D" w14:textId="324FA7E2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341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3F" w14:textId="732F12C6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Gwandala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40" w14:textId="696435E8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44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42" w14:textId="6FF029D7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Gymea Bay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43" w14:textId="58129B36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47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45" w14:textId="6B821D4E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Halinda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46" w14:textId="54D5C78F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34A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48" w14:textId="79AB3171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Harcour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49" w14:textId="79E3D366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34D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4B" w14:textId="3794C2D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Harringto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4C" w14:textId="14E6C18D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50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4E" w14:textId="6103CFF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Harwood Island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4F" w14:textId="4D3C47EB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353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51" w14:textId="6A4E9F28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Hastings Secondary College, Westport Campus</w:t>
            </w:r>
          </w:p>
        </w:tc>
        <w:tc>
          <w:tcPr>
            <w:tcW w:w="4699" w:type="dxa"/>
            <w:shd w:val="clear" w:color="auto" w:fill="auto"/>
            <w:noWrap/>
          </w:tcPr>
          <w:p w14:paraId="3CB1F352" w14:textId="41380A54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56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54" w14:textId="653CAC9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Havenlee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55" w14:textId="43968786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59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57" w14:textId="63B67F70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Hay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58" w14:textId="156E1573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35C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5A" w14:textId="6B43D050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Heato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5B" w14:textId="7ECBE2EC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STARTTS</w:t>
            </w:r>
          </w:p>
        </w:tc>
      </w:tr>
      <w:tr w:rsidR="009A46ED" w:rsidRPr="00266B6C" w14:paraId="3CB1F35F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5D" w14:textId="239B8B18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Holbrook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5E" w14:textId="46F56197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62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60" w14:textId="2133DF47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Holroyd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61" w14:textId="12073F08" w:rsidR="009A46ED" w:rsidRPr="00EE26E3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365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63" w14:textId="5E096C2D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HopeTown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64" w14:textId="78B50D13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68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66" w14:textId="2A87DBD5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Hoxton Park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67" w14:textId="2C214E6C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NSW Service for the Treatment and Rehabilitation of Torture and Trauma Survivors</w:t>
            </w:r>
          </w:p>
        </w:tc>
      </w:tr>
      <w:tr w:rsidR="009A46ED" w:rsidRPr="00266B6C" w14:paraId="3CB1F36B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69" w14:textId="390939EB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Irrawang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6A" w14:textId="559334D2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Raymond Terrace Christian Education Association </w:t>
            </w:r>
            <w:r w:rsidR="00206976">
              <w:t>Incorporated</w:t>
            </w:r>
            <w:r w:rsidRPr="004D1C67">
              <w:t xml:space="preserve"> </w:t>
            </w:r>
          </w:p>
        </w:tc>
      </w:tr>
      <w:tr w:rsidR="009A46ED" w:rsidRPr="00266B6C" w14:paraId="3CB1F36E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6C" w14:textId="31FFC76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James Cook Boys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6D" w14:textId="71883ADF" w:rsidR="009A46ED" w:rsidRPr="00BB79AC" w:rsidRDefault="00206976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BC</w:t>
            </w:r>
          </w:p>
        </w:tc>
      </w:tr>
      <w:tr w:rsidR="009A46ED" w:rsidRPr="00266B6C" w14:paraId="3CB1F371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6F" w14:textId="3C91D538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James Meehan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70" w14:textId="37582CC8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Big Heart Big Vision </w:t>
            </w:r>
            <w:r w:rsidR="00206976">
              <w:t>Incorporated</w:t>
            </w:r>
          </w:p>
        </w:tc>
      </w:tr>
      <w:tr w:rsidR="009A46ED" w:rsidRPr="00266B6C" w14:paraId="3CB1F374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72" w14:textId="41ADA986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Jamison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73" w14:textId="50E3CA78" w:rsidR="009A46ED" w:rsidRPr="00BB79AC" w:rsidRDefault="00206976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BC</w:t>
            </w:r>
          </w:p>
        </w:tc>
      </w:tr>
      <w:tr w:rsidR="009A46ED" w:rsidRPr="00266B6C" w14:paraId="3CB1F377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75" w14:textId="3E4D4DE6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Jannali Eas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76" w14:textId="6BCC1E85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7A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78" w14:textId="36B250B0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Jerrabomberr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79" w14:textId="30FFFD4C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Life Resources Centre </w:t>
            </w:r>
            <w:r w:rsidR="00206976">
              <w:t>Incorporated</w:t>
            </w:r>
            <w:r w:rsidRPr="004D1C67">
              <w:t xml:space="preserve"> </w:t>
            </w:r>
          </w:p>
        </w:tc>
      </w:tr>
      <w:tr w:rsidR="009A46ED" w:rsidRPr="00266B6C" w14:paraId="3CB1F37D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7B" w14:textId="71CE4B7F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Junee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7C" w14:textId="0D2E8E2C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83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81" w14:textId="123345FE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Kahiba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82" w14:textId="59FDD543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Macquarie Life Church</w:t>
            </w:r>
          </w:p>
        </w:tc>
      </w:tr>
      <w:tr w:rsidR="009A46ED" w:rsidRPr="00266B6C" w14:paraId="3CB1F386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84" w14:textId="5410E8AE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Kandos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85" w14:textId="7D9ACCBA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389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87" w14:textId="27BB3906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Kareel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88" w14:textId="7A2A4C14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8C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8A" w14:textId="54875E8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Katoomba Nort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8B" w14:textId="26261E48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8F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8D" w14:textId="6842B94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lastRenderedPageBreak/>
              <w:t>Keiravill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8E" w14:textId="237F50CD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392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90" w14:textId="62CB079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Kelso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91" w14:textId="7AEFD326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395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93" w14:textId="21EF6FDF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Kendall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94" w14:textId="6AB09F9D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98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96" w14:textId="79A37814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Kently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97" w14:textId="2D2A46B5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9B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99" w14:textId="0F428EB4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Kingscliff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9A" w14:textId="31F73A63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Christian City Church Kingscliff Property Pty Ltd</w:t>
            </w:r>
          </w:p>
        </w:tc>
      </w:tr>
      <w:tr w:rsidR="009A46ED" w:rsidRPr="00266B6C" w14:paraId="3CB1F39E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9C" w14:textId="0769578D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Kingsgrove North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9D" w14:textId="67C6768F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3A1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9F" w14:textId="6F506CA0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Kingswood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A0" w14:textId="18ED7367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3A4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A2" w14:textId="7B641D00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Kingswood Park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A3" w14:textId="163FB7BA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Nepean Community &amp; Neighbourhood Services</w:t>
            </w:r>
          </w:p>
        </w:tc>
      </w:tr>
      <w:tr w:rsidR="009A46ED" w:rsidRPr="00266B6C" w14:paraId="3CB1F3A7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A5" w14:textId="4AB971F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Kingswood Sout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A6" w14:textId="1852E56D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Your Dream </w:t>
            </w:r>
            <w:r w:rsidR="00206976">
              <w:t>Incorporated</w:t>
            </w:r>
          </w:p>
        </w:tc>
      </w:tr>
      <w:tr w:rsidR="009A46ED" w:rsidRPr="00266B6C" w14:paraId="3CB1F3AA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A8" w14:textId="475649B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Koorawath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A9" w14:textId="25782055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Generate Services</w:t>
            </w:r>
          </w:p>
        </w:tc>
      </w:tr>
      <w:tr w:rsidR="009A46ED" w:rsidRPr="00266B6C" w14:paraId="3CB1F3AD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AB" w14:textId="54575077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Kootingal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AC" w14:textId="30B6C849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Tamworth Chaplains Board</w:t>
            </w:r>
          </w:p>
        </w:tc>
      </w:tr>
      <w:tr w:rsidR="009A46ED" w:rsidRPr="00266B6C" w14:paraId="3CB1F3B0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AE" w14:textId="34B6D4A6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Kororo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AF" w14:textId="6B8037EB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3B3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B1" w14:textId="6508C1F7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Kotara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B2" w14:textId="49B54F79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B6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B4" w14:textId="1C05FC85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Krambac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B5" w14:textId="251F5350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Generate Services</w:t>
            </w:r>
          </w:p>
        </w:tc>
      </w:tr>
      <w:tr w:rsidR="009A46ED" w:rsidRPr="00266B6C" w14:paraId="3CB1F3B9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B7" w14:textId="2CB5415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Kulnur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B8" w14:textId="3B736D3D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BC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BA" w14:textId="4098D4A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Kurnell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BB" w14:textId="6B5C6940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BF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BD" w14:textId="422355B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Kyogl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BE" w14:textId="3D1C7939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Your Dream </w:t>
            </w:r>
            <w:r w:rsidR="00206976">
              <w:t>Incorporated</w:t>
            </w:r>
          </w:p>
        </w:tc>
      </w:tr>
      <w:tr w:rsidR="009A46ED" w:rsidRPr="00266B6C" w14:paraId="3CB1F3C2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C0" w14:textId="609C7D7C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Ladysmit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C1" w14:textId="30C4E4B8" w:rsidR="009A46ED" w:rsidRPr="00BB79AC" w:rsidRDefault="00206976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BC</w:t>
            </w:r>
          </w:p>
        </w:tc>
      </w:tr>
      <w:tr w:rsidR="009A46ED" w:rsidRPr="00266B6C" w14:paraId="3CB1F3C5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C3" w14:textId="6E86F1BC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Lake Illawarra Sout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C4" w14:textId="2740F1CA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C8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C6" w14:textId="49F4A485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Lake Munmorah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C7" w14:textId="72CDFDAE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CB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C9" w14:textId="49585975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Largs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CA" w14:textId="3C2753F1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CE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CC" w14:textId="5D6CC0DB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Lavington Eas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CD" w14:textId="6D163DC5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D1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CF" w14:textId="302F8C38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Leeto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D0" w14:textId="378FE5B3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3D4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D2" w14:textId="2B230115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Leonay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D3" w14:textId="7759486D" w:rsidR="009A46ED" w:rsidRPr="00BB79AC" w:rsidRDefault="009A46ED" w:rsidP="0020697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GWFC </w:t>
            </w:r>
            <w:r w:rsidR="00206976">
              <w:t>Incorporated</w:t>
            </w:r>
            <w:r w:rsidRPr="004D1C67">
              <w:t xml:space="preserve"> </w:t>
            </w:r>
          </w:p>
        </w:tc>
      </w:tr>
      <w:tr w:rsidR="009A46ED" w:rsidRPr="00266B6C" w14:paraId="179F0655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0D470B35" w14:textId="78ED5A11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Leumeah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7985A886" w14:textId="51FB7CD3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3D7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D5" w14:textId="44A53D67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Leumea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D6" w14:textId="22623893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3DD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DB" w14:textId="123182BF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Liverpool Boys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DC" w14:textId="4FCBEA63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Reaching The Nations Christian Church</w:t>
            </w:r>
          </w:p>
        </w:tc>
      </w:tr>
      <w:tr w:rsidR="009A46ED" w:rsidRPr="00266B6C" w14:paraId="427375E5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7CA75251" w14:textId="10718333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Llandilo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A0DE769" w14:textId="529F168D" w:rsidR="009A46ED" w:rsidRPr="00BB79AC" w:rsidRDefault="009A46ED" w:rsidP="0020697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GWFC </w:t>
            </w:r>
            <w:r w:rsidR="00206976">
              <w:t>Incorporated</w:t>
            </w:r>
            <w:r w:rsidRPr="004D1C67">
              <w:t xml:space="preserve"> </w:t>
            </w:r>
          </w:p>
        </w:tc>
      </w:tr>
      <w:tr w:rsidR="009A46ED" w:rsidRPr="00266B6C" w14:paraId="3CB1F3E0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DE" w14:textId="6DC2FCA3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Lockhart Central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DF" w14:textId="5C0AC235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E3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E1" w14:textId="6C62F37F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Londonderry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E2" w14:textId="71AA9597" w:rsidR="009A46ED" w:rsidRPr="00BB79AC" w:rsidRDefault="009A46ED" w:rsidP="0020697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GWFC </w:t>
            </w:r>
            <w:r w:rsidR="00206976">
              <w:t>Incorporated</w:t>
            </w:r>
            <w:r w:rsidRPr="004D1C67">
              <w:t xml:space="preserve"> </w:t>
            </w:r>
          </w:p>
        </w:tc>
      </w:tr>
      <w:tr w:rsidR="009A46ED" w:rsidRPr="00266B6C" w14:paraId="3CB1F3E6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E4" w14:textId="2B2439C3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Lu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E5" w14:textId="14225F9D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3E9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E7" w14:textId="27C8B39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Lyndhurs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E8" w14:textId="68193B5B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3EC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EA" w14:textId="599ED28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Lynwood Park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EB" w14:textId="44F07894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54FD85EA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60CB780A" w14:textId="3CFFEFCB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acdonald Valley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78C9137C" w14:textId="7895C9F3" w:rsidR="009A46ED" w:rsidRPr="00BB79AC" w:rsidRDefault="009A46ED" w:rsidP="0020697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GWFC </w:t>
            </w:r>
            <w:r w:rsidR="00206976">
              <w:t>Incorporated</w:t>
            </w:r>
            <w:r w:rsidRPr="004D1C67">
              <w:t xml:space="preserve"> </w:t>
            </w:r>
          </w:p>
        </w:tc>
      </w:tr>
      <w:tr w:rsidR="009A46ED" w:rsidRPr="00266B6C" w14:paraId="3CB1F3EF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ED" w14:textId="419F1BA8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acintyre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EE" w14:textId="3CAAE09D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Sapphire City Schools Ministry </w:t>
            </w:r>
            <w:r w:rsidR="00206976">
              <w:t>Incorporated</w:t>
            </w:r>
          </w:p>
        </w:tc>
      </w:tr>
      <w:tr w:rsidR="009A46ED" w:rsidRPr="00266B6C" w14:paraId="3CB1F3F2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F0" w14:textId="0FF4DEDD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acksville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F1" w14:textId="54600C37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Generate Services</w:t>
            </w:r>
          </w:p>
        </w:tc>
      </w:tr>
      <w:tr w:rsidR="009A46ED" w:rsidRPr="00266B6C" w14:paraId="3CB1F3F5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F3" w14:textId="40168E2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anildr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F4" w14:textId="47B63CF8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3F8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F6" w14:textId="3C58BED8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anilla Central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F7" w14:textId="7F23F095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3FB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F9" w14:textId="339E394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arrickville Wes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FA" w14:textId="301A8A3D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3 Bridges Community Ltd.</w:t>
            </w:r>
          </w:p>
        </w:tc>
      </w:tr>
      <w:tr w:rsidR="009A46ED" w:rsidRPr="00266B6C" w14:paraId="3CB1F3FE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FC" w14:textId="5808970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athour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3FD" w14:textId="1D8A0830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01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3FF" w14:textId="5C97153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lastRenderedPageBreak/>
              <w:t>Mawarr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00" w14:textId="77F70E41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04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02" w14:textId="2B162D8F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ayfield Wes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03" w14:textId="72C91A54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Generate Services</w:t>
            </w:r>
          </w:p>
        </w:tc>
      </w:tr>
      <w:tr w:rsidR="009A46ED" w:rsidRPr="00266B6C" w14:paraId="3CB1F407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05" w14:textId="0CDE987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edlow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06" w14:textId="5709D5EC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0A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08" w14:textId="528C256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elrose Park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09" w14:textId="27A4B2C2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0D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0B" w14:textId="6584039C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enai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0C" w14:textId="34C2620E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410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0E" w14:textId="148B690B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errylands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0F" w14:textId="348BFBD6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13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11" w14:textId="434977A7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iller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12" w14:textId="5504113F" w:rsidR="009A46ED" w:rsidRPr="00BB79AC" w:rsidRDefault="00206976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t xml:space="preserve"> </w:t>
            </w:r>
            <w:r w:rsidR="009A46ED" w:rsidRPr="004D1C67">
              <w:t xml:space="preserve">Your Dream </w:t>
            </w:r>
            <w:r>
              <w:t>Incorporated</w:t>
            </w:r>
          </w:p>
        </w:tc>
      </w:tr>
      <w:tr w:rsidR="009A46ED" w:rsidRPr="00266B6C" w14:paraId="3CB1F416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14" w14:textId="74802565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inerva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15" w14:textId="0390A32F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19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17" w14:textId="73278AD3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inmi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18" w14:textId="13F85669" w:rsidR="009A46ED" w:rsidRPr="00A261B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1C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1A" w14:textId="4F05B9A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into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1B" w14:textId="5FF86BA8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41F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1D" w14:textId="29B06FB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ittagong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1E" w14:textId="5F469D95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22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20" w14:textId="70BAD230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ogo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21" w14:textId="470C6B35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25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23" w14:textId="4A1E6E4D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onaro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24" w14:textId="5B06ED89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428" w14:textId="77777777" w:rsidTr="009A46ED">
        <w:trPr>
          <w:trHeight w:val="307"/>
        </w:trPr>
        <w:tc>
          <w:tcPr>
            <w:tcW w:w="4327" w:type="dxa"/>
            <w:shd w:val="clear" w:color="auto" w:fill="auto"/>
            <w:noWrap/>
          </w:tcPr>
          <w:p w14:paraId="3CB1F426" w14:textId="0C7A6B5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oonbi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27" w14:textId="5F9E59C5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Tamworth Chaplains Board</w:t>
            </w:r>
          </w:p>
        </w:tc>
      </w:tr>
      <w:tr w:rsidR="009A46ED" w:rsidRPr="00266B6C" w14:paraId="3CB1F42B" w14:textId="77777777" w:rsidTr="00206976">
        <w:trPr>
          <w:trHeight w:val="269"/>
        </w:trPr>
        <w:tc>
          <w:tcPr>
            <w:tcW w:w="4327" w:type="dxa"/>
            <w:shd w:val="clear" w:color="auto" w:fill="auto"/>
            <w:noWrap/>
          </w:tcPr>
          <w:p w14:paraId="3CB1F429" w14:textId="4F74F3F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oree Eas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2A" w14:textId="5250D770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2E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2C" w14:textId="54C06B9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orisset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2D" w14:textId="202E8A75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431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2F" w14:textId="74ECCC1B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orisse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30" w14:textId="099E2960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434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32" w14:textId="3B5F2DDB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oruy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33" w14:textId="17830EEB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37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35" w14:textId="4D6F02C0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oss Vale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36" w14:textId="58E6B7ED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Connect Christian Church</w:t>
            </w:r>
          </w:p>
        </w:tc>
      </w:tr>
      <w:tr w:rsidR="009A46ED" w:rsidRPr="00266B6C" w14:paraId="3CB1F43A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38" w14:textId="36C95193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oulamei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39" w14:textId="110BE5D5" w:rsidR="009A46ED" w:rsidRPr="00BB79AC" w:rsidRDefault="00206976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t xml:space="preserve"> </w:t>
            </w:r>
            <w:r w:rsidR="009A46ED" w:rsidRPr="004D1C67">
              <w:t xml:space="preserve">Your Dream </w:t>
            </w:r>
            <w:r>
              <w:t>Incorporated</w:t>
            </w:r>
          </w:p>
        </w:tc>
      </w:tr>
      <w:tr w:rsidR="009A46ED" w:rsidRPr="00266B6C" w14:paraId="3CB1F43D" w14:textId="77777777" w:rsidTr="00206976">
        <w:trPr>
          <w:trHeight w:val="283"/>
        </w:trPr>
        <w:tc>
          <w:tcPr>
            <w:tcW w:w="4327" w:type="dxa"/>
            <w:shd w:val="clear" w:color="auto" w:fill="auto"/>
            <w:noWrap/>
          </w:tcPr>
          <w:p w14:paraId="3CB1F43B" w14:textId="644B355D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ount Annan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3C" w14:textId="45EE7B12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40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3E" w14:textId="344B1D22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ount Brow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3F" w14:textId="7BC4F359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43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41" w14:textId="40A96DDB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ount Ousley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42" w14:textId="3D864DB1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46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44" w14:textId="3EE82F7E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ount Pritchard Eas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45" w14:textId="69087888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449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47" w14:textId="6C72D2CE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ount View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48" w14:textId="27CF4B0A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44C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4A" w14:textId="0C0E2778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ount Warrigal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4B" w14:textId="772A8F56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Generate Services</w:t>
            </w:r>
          </w:p>
        </w:tc>
      </w:tr>
      <w:tr w:rsidR="009A46ED" w:rsidRPr="00266B6C" w14:paraId="3CB1F44F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4D" w14:textId="160CD92C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udge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4E" w14:textId="5217EA26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452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50" w14:textId="05F437C4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ulgo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51" w14:textId="689A0FFC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>Nepean Community &amp; Neighbourhood Services</w:t>
            </w:r>
          </w:p>
        </w:tc>
      </w:tr>
      <w:tr w:rsidR="009A46ED" w:rsidRPr="00266B6C" w14:paraId="3CB1F455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53" w14:textId="050C1853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Mulya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54" w14:textId="3AD715A3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58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56" w14:textId="3C0DCB85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Naradha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57" w14:textId="600D783F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  <w:r w:rsidRPr="004D1C67">
              <w:t xml:space="preserve"> </w:t>
            </w:r>
          </w:p>
        </w:tc>
      </w:tr>
      <w:tr w:rsidR="009A46ED" w:rsidRPr="00266B6C" w14:paraId="3CB1F45B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59" w14:textId="78457CF6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Narooma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5A" w14:textId="2653ABFA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5E" w14:textId="77777777" w:rsidTr="009A46ED">
        <w:trPr>
          <w:trHeight w:val="407"/>
        </w:trPr>
        <w:tc>
          <w:tcPr>
            <w:tcW w:w="4327" w:type="dxa"/>
            <w:shd w:val="clear" w:color="auto" w:fill="auto"/>
            <w:noWrap/>
          </w:tcPr>
          <w:p w14:paraId="3CB1F45C" w14:textId="1CD7ECCB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Naroom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5D" w14:textId="65DE9C55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61" w14:textId="77777777" w:rsidTr="009A46ED">
        <w:trPr>
          <w:trHeight w:val="285"/>
        </w:trPr>
        <w:tc>
          <w:tcPr>
            <w:tcW w:w="4327" w:type="dxa"/>
            <w:shd w:val="clear" w:color="auto" w:fill="auto"/>
            <w:noWrap/>
          </w:tcPr>
          <w:p w14:paraId="3CB1F45F" w14:textId="22A3F24D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Narrang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60" w14:textId="68E3A209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Generate Services</w:t>
            </w:r>
          </w:p>
        </w:tc>
      </w:tr>
      <w:tr w:rsidR="009A46ED" w:rsidRPr="00266B6C" w14:paraId="3CB1F464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62" w14:textId="0693438D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Narromine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63" w14:textId="5FB70F54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  <w:r w:rsidRPr="004D1C67">
              <w:t xml:space="preserve"> </w:t>
            </w:r>
          </w:p>
        </w:tc>
      </w:tr>
      <w:tr w:rsidR="009A46ED" w:rsidRPr="00266B6C" w14:paraId="3CB1F467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65" w14:textId="5A9327F3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Newling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66" w14:textId="3CB6B2D4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ng Life Australia </w:t>
            </w:r>
            <w:r w:rsidR="00206976">
              <w:t>Incorporated</w:t>
            </w:r>
          </w:p>
        </w:tc>
      </w:tr>
      <w:tr w:rsidR="009A46ED" w:rsidRPr="00266B6C" w14:paraId="3CB1F46A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68" w14:textId="5A708A2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Newpor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69" w14:textId="731A9D98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46D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6B" w14:textId="2A7154E3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Nowra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6C" w14:textId="4F28CACF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Fresh Hope</w:t>
            </w:r>
          </w:p>
        </w:tc>
      </w:tr>
      <w:tr w:rsidR="009A46ED" w:rsidRPr="00266B6C" w14:paraId="3CB1F470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6E" w14:textId="58D243F5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Nyngan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6F" w14:textId="5750A7FB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Power to Change</w:t>
            </w:r>
          </w:p>
        </w:tc>
      </w:tr>
      <w:tr w:rsidR="009A46ED" w:rsidRPr="00266B6C" w14:paraId="3CB1F473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71" w14:textId="1585F063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Nynga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72" w14:textId="631AC40F" w:rsidR="009A46ED" w:rsidRPr="00BB79AC" w:rsidRDefault="009418FA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t xml:space="preserve"> </w:t>
            </w:r>
            <w:r w:rsidRPr="004D1C67">
              <w:t>Power to Change</w:t>
            </w:r>
          </w:p>
        </w:tc>
      </w:tr>
      <w:tr w:rsidR="009A46ED" w:rsidRPr="00266B6C" w14:paraId="3CB1F476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74" w14:textId="4E63CC66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Oaklands Central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75" w14:textId="631BDE7E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Generate </w:t>
            </w:r>
            <w:r w:rsidR="00206976">
              <w:t>Incorporated</w:t>
            </w:r>
          </w:p>
        </w:tc>
      </w:tr>
      <w:tr w:rsidR="009A46ED" w:rsidRPr="00266B6C" w14:paraId="3CB1F479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77" w14:textId="65A53500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lastRenderedPageBreak/>
              <w:t>Oberon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78" w14:textId="7BBFFB14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7C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7A" w14:textId="0DEF39F0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Orange Eas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7B" w14:textId="7C328913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47F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7D" w14:textId="2D8E661C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Orara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7E" w14:textId="51B07C97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482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80" w14:textId="4AF0034F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Oxley Val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81" w14:textId="784420D3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85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83" w14:textId="74BBBDF2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Parkes Eas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84" w14:textId="4F3D45AA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488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86" w14:textId="6172DB5B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Parkes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87" w14:textId="67BD5F86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Generate Services</w:t>
            </w:r>
          </w:p>
        </w:tc>
      </w:tr>
      <w:tr w:rsidR="009A46ED" w:rsidRPr="00266B6C" w14:paraId="3CB1F48B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89" w14:textId="0E562860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Parkview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8A" w14:textId="542D05B0" w:rsidR="009A46ED" w:rsidRPr="00BB79AC" w:rsidRDefault="00206976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BC</w:t>
            </w:r>
          </w:p>
        </w:tc>
      </w:tr>
      <w:tr w:rsidR="009A46ED" w:rsidRPr="00266B6C" w14:paraId="7E733D2B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23CDA775" w14:textId="1A579716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Passfield Park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239DF957" w14:textId="3102DFC1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8E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8C" w14:textId="2D4BE0E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Peats Ridg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8D" w14:textId="27212E95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91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8F" w14:textId="53003425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Plumpton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90" w14:textId="6B1B6F5C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494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92" w14:textId="49DD3FB0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Pomon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93" w14:textId="36FB71AD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97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95" w14:textId="47E13162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Port Macquari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96" w14:textId="54888EFB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9A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98" w14:textId="25304C67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Queanbeyan Eas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99" w14:textId="1F64AAF6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9D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9B" w14:textId="48EFD00D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Queanbeyan Wes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9C" w14:textId="65F29B26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Generate Services</w:t>
            </w:r>
          </w:p>
        </w:tc>
      </w:tr>
      <w:tr w:rsidR="009A46ED" w:rsidRPr="00266B6C" w14:paraId="3CB1F4A0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9E" w14:textId="330D6B40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Quirindi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9F" w14:textId="2736EDD4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Tamworth Chaplain's Board</w:t>
            </w:r>
          </w:p>
        </w:tc>
      </w:tr>
      <w:tr w:rsidR="009A46ED" w:rsidRPr="00266B6C" w14:paraId="3CB1F4A3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A1" w14:textId="24D838A3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Ragla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A2" w14:textId="014E9C83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s School Program</w:t>
            </w:r>
          </w:p>
        </w:tc>
      </w:tr>
      <w:tr w:rsidR="009A46ED" w:rsidRPr="00266B6C" w14:paraId="3CB1F4A9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A7" w14:textId="16019C82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Randwick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A8" w14:textId="42338437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4AC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AA" w14:textId="56DDF227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Revesby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AB" w14:textId="280DF821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AF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AD" w14:textId="1B9FB496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Richmond Nort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AE" w14:textId="6D6CB3CB" w:rsidR="009A46ED" w:rsidRPr="00BB79AC" w:rsidRDefault="009A46ED" w:rsidP="0020697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GWFC </w:t>
            </w:r>
            <w:r w:rsidR="00206976">
              <w:t>Incorporated</w:t>
            </w:r>
          </w:p>
        </w:tc>
      </w:tr>
      <w:tr w:rsidR="009A46ED" w:rsidRPr="00266B6C" w14:paraId="3CB1F4B2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B0" w14:textId="58DF9FF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Robert Townso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B1" w14:textId="0ECC8192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4B5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B3" w14:textId="16093096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Robertso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B4" w14:textId="2262E340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Generate Services</w:t>
            </w:r>
          </w:p>
        </w:tc>
      </w:tr>
      <w:tr w:rsidR="009A46ED" w:rsidRPr="00266B6C" w14:paraId="3CB1F4B8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B6" w14:textId="79999A25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Rosemeadow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B7" w14:textId="0D169AFE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4BB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B9" w14:textId="14BB6B5D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Rossmor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BA" w14:textId="60DB057B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4BE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BC" w14:textId="7512943E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Rus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BD" w14:textId="5E53DF04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C4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C2" w14:textId="64CDF6F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Rutherford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C3" w14:textId="4CBD5392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C7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C5" w14:textId="4C889063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Rylston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C6" w14:textId="00336B4F" w:rsidR="009A46ED" w:rsidRPr="00BB79AC" w:rsidRDefault="00206976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BC</w:t>
            </w:r>
          </w:p>
        </w:tc>
      </w:tr>
      <w:tr w:rsidR="009A46ED" w:rsidRPr="00266B6C" w14:paraId="3CB1F4CA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C8" w14:textId="2E180F51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Salt As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C9" w14:textId="11F38ACF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CD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CB" w14:textId="6C1058BC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Samuel Terry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CC" w14:textId="18212905" w:rsidR="009A46ED" w:rsidRPr="00BB79AC" w:rsidRDefault="00206976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BC</w:t>
            </w:r>
          </w:p>
        </w:tc>
      </w:tr>
      <w:tr w:rsidR="009A46ED" w:rsidRPr="00266B6C" w14:paraId="3CB1F4D0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CE" w14:textId="4A291AFC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Sarah Redfer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CF" w14:textId="301D6769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4D3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D1" w14:textId="25FD049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Seven Hills Nort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D2" w14:textId="5620C619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D6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D4" w14:textId="76A62D42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Seven Hills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D5" w14:textId="4075EB07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4D9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D7" w14:textId="6023285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Sherwood Grang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D8" w14:textId="77066B7C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DC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DA" w14:textId="3FCFC36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Singleton Heights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DB" w14:textId="28F92C8E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DF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DD" w14:textId="20886E42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Snowy Valleys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DE" w14:textId="647E918A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4E2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E0" w14:textId="2CFAAF06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Sofal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E1" w14:textId="7C9CAF29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4E5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E3" w14:textId="281932E0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Stuarts Poin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E4" w14:textId="78F97943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E8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E6" w14:textId="69C18FF8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Sydney Boys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E7" w14:textId="1CEFBF13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4EB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E9" w14:textId="41BCF9B5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abulam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EA" w14:textId="48FDC28B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4EE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EC" w14:textId="09C45BB7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acom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ED" w14:textId="4F708666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F1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EF" w14:textId="4CFF2F7B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ahmoor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F0" w14:textId="0C9E1FAC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F4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F2" w14:textId="74CD5DC4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lastRenderedPageBreak/>
              <w:t>Tallowood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F3" w14:textId="720033FF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F7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F5" w14:textId="0593317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ambar Springs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F6" w14:textId="72C527A8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Tamworth Chaplains Board</w:t>
            </w:r>
          </w:p>
        </w:tc>
      </w:tr>
      <w:tr w:rsidR="009A46ED" w:rsidRPr="00266B6C" w14:paraId="3CB1F4FA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F8" w14:textId="7ADDBFCD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aree Wes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F9" w14:textId="49FFA545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4FD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FB" w14:textId="28141B4D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aren Poin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FC" w14:textId="57481BCD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500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4FE" w14:textId="26682E51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elegraph Poin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4FF" w14:textId="5E86194C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503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01" w14:textId="05C5AEFF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emora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02" w14:textId="6B42D13D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506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04" w14:textId="0BD730C0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emor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05" w14:textId="3549B9A8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509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07" w14:textId="5975ED7F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enambi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08" w14:textId="64F592BD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50C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0A" w14:textId="1C250060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eralb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0B" w14:textId="141BDEA0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CALM </w:t>
            </w:r>
            <w:r w:rsidR="00206976">
              <w:t>Incorporated</w:t>
            </w:r>
            <w:r w:rsidRPr="004D1C67">
              <w:t xml:space="preserve"> Lake Macquarie</w:t>
            </w:r>
          </w:p>
        </w:tc>
      </w:tr>
      <w:tr w:rsidR="009A46ED" w:rsidRPr="00266B6C" w14:paraId="3CB1F50F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0D" w14:textId="528C112E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errigal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0E" w14:textId="17AF01B9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512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10" w14:textId="627BF54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he Bidgee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11" w14:textId="060E38B6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515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13" w14:textId="487E0115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he Entranc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14" w14:textId="244FB819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518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16" w14:textId="24FC5D5E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he Grang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17" w14:textId="72A4E8EB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51B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19" w14:textId="0096B7B8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he Pocke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1A" w14:textId="7E25C10F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51E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1C" w14:textId="3112B5C8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he Rivers Secondary College, Richmond River High Campus</w:t>
            </w:r>
          </w:p>
        </w:tc>
        <w:tc>
          <w:tcPr>
            <w:tcW w:w="4699" w:type="dxa"/>
            <w:shd w:val="clear" w:color="auto" w:fill="auto"/>
            <w:noWrap/>
          </w:tcPr>
          <w:p w14:paraId="3CB1F51D" w14:textId="0A9D6126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Religious Education Association of Lismore </w:t>
            </w:r>
            <w:r w:rsidR="00206976">
              <w:t>Incorporated</w:t>
            </w:r>
            <w:r w:rsidRPr="004D1C67">
              <w:t xml:space="preserve"> </w:t>
            </w:r>
          </w:p>
        </w:tc>
      </w:tr>
      <w:tr w:rsidR="009A46ED" w:rsidRPr="00266B6C" w14:paraId="3CB1F521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1F" w14:textId="35D48C61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he Sir Henry Parkes Memorial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20" w14:textId="126B04E4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524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22" w14:textId="361A389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ingh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23" w14:textId="6391B191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Sapphire City Schools Ministry </w:t>
            </w:r>
            <w:r w:rsidR="00206976">
              <w:t>Incorporated</w:t>
            </w:r>
          </w:p>
        </w:tc>
      </w:tr>
      <w:tr w:rsidR="009A46ED" w:rsidRPr="00266B6C" w14:paraId="3CB1F527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25" w14:textId="26FA0F2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oongabbie Eas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26" w14:textId="68374E67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52A" w14:textId="77777777" w:rsidTr="00206976">
        <w:trPr>
          <w:trHeight w:val="360"/>
        </w:trPr>
        <w:tc>
          <w:tcPr>
            <w:tcW w:w="4327" w:type="dxa"/>
            <w:shd w:val="clear" w:color="auto" w:fill="auto"/>
            <w:noWrap/>
          </w:tcPr>
          <w:p w14:paraId="3CB1F528" w14:textId="62247FF8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oongabbi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29" w14:textId="246C819D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</w:t>
            </w:r>
          </w:p>
        </w:tc>
      </w:tr>
      <w:tr w:rsidR="009A46ED" w:rsidRPr="00266B6C" w14:paraId="3CB1F52D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2B" w14:textId="2D4E3266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oormina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2C" w14:textId="048B323E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530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2E" w14:textId="2BF03CB6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ottenham Central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2F" w14:textId="596DF41C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ng Life Australia </w:t>
            </w:r>
            <w:r w:rsidR="00206976">
              <w:t>Incorporated</w:t>
            </w:r>
          </w:p>
        </w:tc>
      </w:tr>
      <w:tr w:rsidR="009A46ED" w:rsidRPr="00266B6C" w14:paraId="3CB1F533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31" w14:textId="3A55DACC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rundle Central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32" w14:textId="6AA15C30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536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34" w14:textId="0AB7A54C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runkey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35" w14:textId="6BF18A2F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539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37" w14:textId="424CF847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ullimbar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38" w14:textId="1E9E13A9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53C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3A" w14:textId="1DDD80F4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umbarumba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3B" w14:textId="4D7A4BEF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53F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3D" w14:textId="55A8DD37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umut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3E" w14:textId="5A848054" w:rsidR="009A46ED" w:rsidRPr="00BB79AC" w:rsidRDefault="009A46ED" w:rsidP="0020697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>Tumut District School Chapla</w:t>
            </w:r>
            <w:r w:rsidR="00206976">
              <w:t xml:space="preserve">in </w:t>
            </w:r>
            <w:r w:rsidRPr="004D1C67">
              <w:t xml:space="preserve">Services </w:t>
            </w:r>
            <w:r w:rsidR="00206976">
              <w:t>Incorporated</w:t>
            </w:r>
          </w:p>
        </w:tc>
      </w:tr>
      <w:tr w:rsidR="009A46ED" w:rsidRPr="00266B6C" w14:paraId="3CB1F542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40" w14:textId="4A3B793F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Tweed Heads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41" w14:textId="08C6ED06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548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46" w14:textId="66A73FCC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Uran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47" w14:textId="06C2168B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54B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49" w14:textId="3947741D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Valley View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4A" w14:textId="75D1732F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54E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4C" w14:textId="7771E74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V</w:t>
            </w:r>
            <w:r w:rsidR="00206976">
              <w:t>Incorporated</w:t>
            </w:r>
            <w:r w:rsidRPr="00DF7247">
              <w:t>entia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4D" w14:textId="5839C38C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551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4F" w14:textId="42D51A70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Wakool Burraboi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50" w14:textId="4980D87F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554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52" w14:textId="046402EC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Walbundri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53" w14:textId="0C69C7C4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Generate Services</w:t>
            </w:r>
          </w:p>
        </w:tc>
      </w:tr>
      <w:tr w:rsidR="009A46ED" w:rsidRPr="00266B6C" w14:paraId="3CB1F557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55" w14:textId="0BD0CF1C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Walcha Central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56" w14:textId="2DCEC901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55A" w14:textId="77777777" w:rsidTr="00206976">
        <w:trPr>
          <w:trHeight w:val="323"/>
        </w:trPr>
        <w:tc>
          <w:tcPr>
            <w:tcW w:w="4327" w:type="dxa"/>
            <w:shd w:val="clear" w:color="auto" w:fill="auto"/>
            <w:noWrap/>
          </w:tcPr>
          <w:p w14:paraId="3CB1F558" w14:textId="64A62190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Walhallow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59" w14:textId="4F9DB5E7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>Tamworth Chaplains Board</w:t>
            </w:r>
          </w:p>
        </w:tc>
      </w:tr>
      <w:tr w:rsidR="009A46ED" w:rsidRPr="00266B6C" w14:paraId="3CB1F55D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5B" w14:textId="54627A96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Walla Wall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5C" w14:textId="63014649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563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61" w14:textId="6105AE32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Wallsend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62" w14:textId="69A04F40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Macquarie Life Church</w:t>
            </w:r>
          </w:p>
        </w:tc>
      </w:tr>
      <w:tr w:rsidR="009A46ED" w:rsidRPr="00266B6C" w14:paraId="3CB1F566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64" w14:textId="31F8AEF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Wamoon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65" w14:textId="6293E70D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569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67" w14:textId="2C5D5522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Wangi Wangi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68" w14:textId="62322A0A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56C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6A" w14:textId="1397C88E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lastRenderedPageBreak/>
              <w:t>Warata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6B" w14:textId="0BA22398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56F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6D" w14:textId="40F5A2D6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Warialda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6E" w14:textId="0EE300E3" w:rsidR="009A46ED" w:rsidRPr="00BB79AC" w:rsidRDefault="009418FA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9418F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North West Chaplaincy (Sapphire City Schools Ministry Inc.)</w:t>
            </w:r>
          </w:p>
        </w:tc>
      </w:tr>
      <w:tr w:rsidR="009A46ED" w:rsidRPr="00266B6C" w14:paraId="3CB1F572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70" w14:textId="2A74CEE0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Wariald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71" w14:textId="5888591A" w:rsidR="009A46ED" w:rsidRPr="00BB79AC" w:rsidRDefault="009A46ED" w:rsidP="0020697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 w:rsidRPr="004D1C67">
              <w:t>North</w:t>
            </w:r>
            <w:r w:rsidRPr="004D1C67">
              <w:t xml:space="preserve"> West </w:t>
            </w:r>
            <w:r w:rsidR="00206976" w:rsidRPr="004D1C67">
              <w:t>Chapla</w:t>
            </w:r>
            <w:r w:rsidR="00206976">
              <w:t>ins</w:t>
            </w:r>
            <w:r w:rsidRPr="004D1C67">
              <w:t xml:space="preserve"> (Sapphire City Schools Ministry </w:t>
            </w:r>
            <w:r w:rsidR="00206976">
              <w:t>Incorporated</w:t>
            </w:r>
            <w:r w:rsidRPr="004D1C67">
              <w:t>)</w:t>
            </w:r>
          </w:p>
        </w:tc>
      </w:tr>
      <w:tr w:rsidR="009A46ED" w:rsidRPr="00266B6C" w14:paraId="3CB1F575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73" w14:textId="5E3126C3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Warren Central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74" w14:textId="2F7BFDA1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578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76" w14:textId="1EA8FA4F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Wee Waa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77" w14:textId="2CE06165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Anglican Church of Australia Wee Waa</w:t>
            </w:r>
          </w:p>
        </w:tc>
      </w:tr>
      <w:tr w:rsidR="009A46ED" w:rsidRPr="00266B6C" w14:paraId="3CB1F57B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79" w14:textId="539758A7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Wentwort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7A" w14:textId="077C7993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57E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7C" w14:textId="7030E218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Werris Creek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7D" w14:textId="5D889312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Tamworth Chaplains Board</w:t>
            </w:r>
          </w:p>
        </w:tc>
      </w:tr>
      <w:tr w:rsidR="009A46ED" w:rsidRPr="00266B6C" w14:paraId="3CB1F581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7F" w14:textId="1E5EB45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Wewak Street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80" w14:textId="1FDE3B8F" w:rsidR="009A46ED" w:rsidRPr="00BB79AC" w:rsidRDefault="00206976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BC</w:t>
            </w:r>
          </w:p>
        </w:tc>
      </w:tr>
      <w:tr w:rsidR="009A46ED" w:rsidRPr="00266B6C" w14:paraId="3CB1F584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82" w14:textId="3239771A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Willmot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83" w14:textId="7E8AA207" w:rsidR="009A46ED" w:rsidRPr="00BB79AC" w:rsidRDefault="009A46ED" w:rsidP="0020697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GWFC </w:t>
            </w:r>
            <w:r w:rsidR="00206976">
              <w:t>Incorporated</w:t>
            </w:r>
            <w:r w:rsidRPr="004D1C67">
              <w:t xml:space="preserve"> </w:t>
            </w:r>
          </w:p>
        </w:tc>
      </w:tr>
      <w:tr w:rsidR="009A46ED" w:rsidRPr="00266B6C" w14:paraId="3CB1F587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85" w14:textId="619ADFD5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Windsor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86" w14:textId="2E8F28FD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Strong Nation</w:t>
            </w:r>
          </w:p>
        </w:tc>
      </w:tr>
      <w:tr w:rsidR="009A46ED" w:rsidRPr="00266B6C" w14:paraId="3CB1F58A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88" w14:textId="0D89E1D9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Windsor Sout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89" w14:textId="33A92E7E" w:rsidR="009A46ED" w:rsidRPr="00BB79AC" w:rsidRDefault="00206976" w:rsidP="0020697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t>GWFC Incorporated</w:t>
            </w:r>
            <w:r w:rsidR="009A46ED" w:rsidRPr="004D1C67">
              <w:t xml:space="preserve"> </w:t>
            </w:r>
          </w:p>
        </w:tc>
      </w:tr>
      <w:tr w:rsidR="009A46ED" w:rsidRPr="00266B6C" w14:paraId="3CB1F58D" w14:textId="77777777" w:rsidTr="00206976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8B" w14:textId="7DA9F1C8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Wiripaang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8C" w14:textId="3E06809A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Community Activities Lake Macquarie </w:t>
            </w:r>
            <w:r w:rsidR="00206976">
              <w:t>Incorporated</w:t>
            </w:r>
          </w:p>
        </w:tc>
      </w:tr>
      <w:tr w:rsidR="009A46ED" w:rsidRPr="00266B6C" w14:paraId="3CB1F590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8E" w14:textId="7BAD8F72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Woolooware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8F" w14:textId="4DC0F584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Your Dream </w:t>
            </w:r>
            <w:r w:rsidR="00206976">
              <w:t>Incorporated</w:t>
            </w:r>
          </w:p>
        </w:tc>
      </w:tr>
      <w:tr w:rsidR="009A46ED" w:rsidRPr="00266B6C" w14:paraId="3CB1F593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91" w14:textId="4C650A1D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Woy Woy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92" w14:textId="2AE862E1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3CB1F596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3CB1F594" w14:textId="5B41E48F" w:rsidR="009A46ED" w:rsidRPr="00847349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F7247">
              <w:t>Wyalong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3CB1F595" w14:textId="3FB3C8DB" w:rsidR="009A46ED" w:rsidRPr="00BB79AC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234E91BE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50DF6691" w14:textId="72B4B9B1" w:rsidR="009A46ED" w:rsidRPr="00DF7247" w:rsidRDefault="009A46ED" w:rsidP="009A46ED">
            <w:pPr>
              <w:spacing w:after="0" w:line="240" w:lineRule="auto"/>
            </w:pPr>
            <w:r w:rsidRPr="005916A9">
              <w:t>Yanco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256EB626" w14:textId="2FD85966" w:rsidR="009A46ED" w:rsidRPr="001C61A3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Fusion Australia</w:t>
            </w:r>
          </w:p>
        </w:tc>
      </w:tr>
      <w:tr w:rsidR="009A46ED" w:rsidRPr="00266B6C" w14:paraId="0B2215C9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1878E9AE" w14:textId="1A44C193" w:rsidR="009A46ED" w:rsidRPr="00DF7247" w:rsidRDefault="009A46ED" w:rsidP="009A46ED">
            <w:pPr>
              <w:spacing w:after="0" w:line="240" w:lineRule="auto"/>
            </w:pPr>
            <w:r w:rsidRPr="005916A9">
              <w:t>Yeoval Central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71A968B0" w14:textId="19EA731A" w:rsidR="009A46ED" w:rsidRPr="001C61A3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Fusion Australia</w:t>
            </w:r>
          </w:p>
        </w:tc>
      </w:tr>
      <w:tr w:rsidR="009A46ED" w:rsidRPr="00266B6C" w14:paraId="6C02189E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6B429F2E" w14:textId="5AC2EB0F" w:rsidR="009A46ED" w:rsidRPr="00DF7247" w:rsidRDefault="009A46ED" w:rsidP="009A46ED">
            <w:pPr>
              <w:spacing w:after="0" w:line="240" w:lineRule="auto"/>
            </w:pPr>
            <w:r w:rsidRPr="005916A9">
              <w:t>Yoogali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75E1A19E" w14:textId="524E6624" w:rsidR="009A46ED" w:rsidRPr="001C61A3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Fusion Australia</w:t>
            </w:r>
          </w:p>
        </w:tc>
      </w:tr>
      <w:tr w:rsidR="009A46ED" w:rsidRPr="00266B6C" w14:paraId="064E1BA5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75961032" w14:textId="02C0834F" w:rsidR="009A46ED" w:rsidRPr="00DF7247" w:rsidRDefault="009A46ED" w:rsidP="009A46ED">
            <w:pPr>
              <w:spacing w:after="0" w:line="240" w:lineRule="auto"/>
            </w:pPr>
            <w:r w:rsidRPr="005916A9">
              <w:t>Young High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18F83D23" w14:textId="3A2CF2FC" w:rsidR="009A46ED" w:rsidRPr="001C61A3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21755664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66AD485A" w14:textId="2E7A0D8C" w:rsidR="009A46ED" w:rsidRPr="00DF7247" w:rsidRDefault="009A46ED" w:rsidP="009A46ED">
            <w:pPr>
              <w:spacing w:after="0" w:line="240" w:lineRule="auto"/>
            </w:pPr>
            <w:r w:rsidRPr="005916A9">
              <w:t>Young North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20BD83C8" w14:textId="684543B5" w:rsidR="009A46ED" w:rsidRPr="001C61A3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63C49465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2D6251AE" w14:textId="77CDC5A4" w:rsidR="009A46ED" w:rsidRPr="005916A9" w:rsidRDefault="009A46ED" w:rsidP="009A46ED">
            <w:pPr>
              <w:spacing w:after="0" w:line="240" w:lineRule="auto"/>
            </w:pPr>
            <w:r w:rsidRPr="00F9119F">
              <w:t>Young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2FE448AB" w14:textId="666EDDC4" w:rsidR="009A46ED" w:rsidRPr="001C61A3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9A46ED" w:rsidRPr="00266B6C" w14:paraId="6CD00A24" w14:textId="77777777" w:rsidTr="009A46ED">
        <w:trPr>
          <w:trHeight w:val="330"/>
        </w:trPr>
        <w:tc>
          <w:tcPr>
            <w:tcW w:w="4327" w:type="dxa"/>
            <w:shd w:val="clear" w:color="auto" w:fill="auto"/>
            <w:noWrap/>
          </w:tcPr>
          <w:p w14:paraId="0E075BD4" w14:textId="2C240FE1" w:rsidR="009A46ED" w:rsidRPr="005916A9" w:rsidRDefault="009A46ED" w:rsidP="009A46ED">
            <w:pPr>
              <w:spacing w:after="0" w:line="240" w:lineRule="auto"/>
            </w:pPr>
            <w:r w:rsidRPr="00F9119F">
              <w:t>Yowie Bay Public School</w:t>
            </w:r>
          </w:p>
        </w:tc>
        <w:tc>
          <w:tcPr>
            <w:tcW w:w="4699" w:type="dxa"/>
            <w:shd w:val="clear" w:color="auto" w:fill="auto"/>
            <w:noWrap/>
          </w:tcPr>
          <w:p w14:paraId="4B5A9341" w14:textId="6B5F8001" w:rsidR="009A46ED" w:rsidRPr="001C61A3" w:rsidRDefault="009A46ED" w:rsidP="009A46E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4D1C67">
              <w:t xml:space="preserve"> </w:t>
            </w:r>
            <w:r w:rsidR="00206976">
              <w:t>Generate services</w:t>
            </w:r>
          </w:p>
        </w:tc>
      </w:tr>
      <w:tr w:rsidR="00847349" w:rsidRPr="00266B6C" w14:paraId="3CB1F599" w14:textId="77777777" w:rsidTr="00000E5F">
        <w:trPr>
          <w:trHeight w:val="330"/>
        </w:trPr>
        <w:tc>
          <w:tcPr>
            <w:tcW w:w="4327" w:type="dxa"/>
            <w:shd w:val="clear" w:color="auto" w:fill="auto"/>
            <w:noWrap/>
            <w:hideMark/>
          </w:tcPr>
          <w:p w14:paraId="3CB1F597" w14:textId="26BC7158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</w:p>
        </w:tc>
        <w:tc>
          <w:tcPr>
            <w:tcW w:w="4699" w:type="dxa"/>
            <w:shd w:val="clear" w:color="auto" w:fill="auto"/>
            <w:noWrap/>
            <w:vAlign w:val="center"/>
          </w:tcPr>
          <w:p w14:paraId="3CB1F598" w14:textId="40A3CB51" w:rsidR="00847349" w:rsidRPr="00BB79AC" w:rsidRDefault="00847349" w:rsidP="008473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</w:tbl>
    <w:p w14:paraId="3CB1F59A" w14:textId="77777777" w:rsidR="00266B6C" w:rsidRDefault="00266B6C">
      <w:pPr>
        <w:rPr>
          <w:rFonts w:ascii="Arial" w:hAnsi="Arial" w:cs="Arial"/>
        </w:rPr>
      </w:pPr>
    </w:p>
    <w:p w14:paraId="3CB1F59B" w14:textId="77777777" w:rsidR="00BC393E" w:rsidRDefault="00BC393E">
      <w:pPr>
        <w:rPr>
          <w:rFonts w:ascii="Arial" w:hAnsi="Arial" w:cs="Arial"/>
        </w:rPr>
      </w:pPr>
    </w:p>
    <w:sectPr w:rsidR="00BC393E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2AF3E3" w14:textId="77777777" w:rsidR="007912C6" w:rsidRDefault="007912C6" w:rsidP="00BC393E">
      <w:pPr>
        <w:spacing w:after="0" w:line="240" w:lineRule="auto"/>
      </w:pPr>
      <w:r>
        <w:separator/>
      </w:r>
    </w:p>
  </w:endnote>
  <w:endnote w:type="continuationSeparator" w:id="0">
    <w:p w14:paraId="5889B1A8" w14:textId="77777777" w:rsidR="007912C6" w:rsidRDefault="007912C6" w:rsidP="00BC39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166148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B1F5A0" w14:textId="48302A75" w:rsidR="00206976" w:rsidRDefault="00206976" w:rsidP="00BC393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E09B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B1F5A1" w14:textId="77777777" w:rsidR="00206976" w:rsidRDefault="002069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9F544D" w14:textId="77777777" w:rsidR="007912C6" w:rsidRDefault="007912C6" w:rsidP="00BC393E">
      <w:pPr>
        <w:spacing w:after="0" w:line="240" w:lineRule="auto"/>
      </w:pPr>
      <w:r>
        <w:separator/>
      </w:r>
    </w:p>
  </w:footnote>
  <w:footnote w:type="continuationSeparator" w:id="0">
    <w:p w14:paraId="75E442AD" w14:textId="77777777" w:rsidR="007912C6" w:rsidRDefault="007912C6" w:rsidP="00BC393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C0MDIyNzU1NDE1M7JQ0lEKTi0uzszPAymwrAUA74WF+CwAAAA="/>
  </w:docVars>
  <w:rsids>
    <w:rsidRoot w:val="00266B6C"/>
    <w:rsid w:val="00000E5F"/>
    <w:rsid w:val="00056785"/>
    <w:rsid w:val="000945ED"/>
    <w:rsid w:val="00097256"/>
    <w:rsid w:val="000C1505"/>
    <w:rsid w:val="00117A24"/>
    <w:rsid w:val="001241B6"/>
    <w:rsid w:val="00160929"/>
    <w:rsid w:val="001B6205"/>
    <w:rsid w:val="00206976"/>
    <w:rsid w:val="00217AC2"/>
    <w:rsid w:val="00266B6C"/>
    <w:rsid w:val="00282765"/>
    <w:rsid w:val="00287BB2"/>
    <w:rsid w:val="002A3C6F"/>
    <w:rsid w:val="002B4FCB"/>
    <w:rsid w:val="00363AA1"/>
    <w:rsid w:val="003B56C3"/>
    <w:rsid w:val="00402A49"/>
    <w:rsid w:val="00411F10"/>
    <w:rsid w:val="00432E97"/>
    <w:rsid w:val="004429A9"/>
    <w:rsid w:val="00446F9E"/>
    <w:rsid w:val="00470AF4"/>
    <w:rsid w:val="004D4369"/>
    <w:rsid w:val="004D69B3"/>
    <w:rsid w:val="004E09B9"/>
    <w:rsid w:val="00520C2D"/>
    <w:rsid w:val="005369AF"/>
    <w:rsid w:val="005548C7"/>
    <w:rsid w:val="00571341"/>
    <w:rsid w:val="005C1F30"/>
    <w:rsid w:val="00665934"/>
    <w:rsid w:val="006A52A1"/>
    <w:rsid w:val="006B3628"/>
    <w:rsid w:val="006B6567"/>
    <w:rsid w:val="006B6A17"/>
    <w:rsid w:val="006F40B7"/>
    <w:rsid w:val="00714A3C"/>
    <w:rsid w:val="007206AB"/>
    <w:rsid w:val="007912C6"/>
    <w:rsid w:val="007E6295"/>
    <w:rsid w:val="007F4E2C"/>
    <w:rsid w:val="00847349"/>
    <w:rsid w:val="00855889"/>
    <w:rsid w:val="008B35AD"/>
    <w:rsid w:val="008C3F5E"/>
    <w:rsid w:val="009159A9"/>
    <w:rsid w:val="009248C2"/>
    <w:rsid w:val="00936867"/>
    <w:rsid w:val="00940AAD"/>
    <w:rsid w:val="009418FA"/>
    <w:rsid w:val="00953578"/>
    <w:rsid w:val="009601B7"/>
    <w:rsid w:val="0096647C"/>
    <w:rsid w:val="00983161"/>
    <w:rsid w:val="009A46ED"/>
    <w:rsid w:val="009B671E"/>
    <w:rsid w:val="00A05E4A"/>
    <w:rsid w:val="00A261B9"/>
    <w:rsid w:val="00AC04D7"/>
    <w:rsid w:val="00AD517C"/>
    <w:rsid w:val="00BB79AC"/>
    <w:rsid w:val="00BC393E"/>
    <w:rsid w:val="00BE46F2"/>
    <w:rsid w:val="00BF4FAA"/>
    <w:rsid w:val="00C22A87"/>
    <w:rsid w:val="00C50EB6"/>
    <w:rsid w:val="00C574F9"/>
    <w:rsid w:val="00CD388B"/>
    <w:rsid w:val="00D261D3"/>
    <w:rsid w:val="00D26719"/>
    <w:rsid w:val="00D62DE7"/>
    <w:rsid w:val="00DD707F"/>
    <w:rsid w:val="00DE1A4B"/>
    <w:rsid w:val="00E75EA5"/>
    <w:rsid w:val="00E80750"/>
    <w:rsid w:val="00EB0B6C"/>
    <w:rsid w:val="00EE26E3"/>
    <w:rsid w:val="00FD5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1F1CD"/>
  <w15:chartTrackingRefBased/>
  <w15:docId w15:val="{84007795-8DD8-4D9D-8C8A-26CFC176B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39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393E"/>
  </w:style>
  <w:style w:type="paragraph" w:styleId="Footer">
    <w:name w:val="footer"/>
    <w:basedOn w:val="Normal"/>
    <w:link w:val="FooterChar"/>
    <w:uiPriority w:val="99"/>
    <w:unhideWhenUsed/>
    <w:rsid w:val="00BC39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39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12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4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B1CCA7FF8BA147B7822CF430B73F31" ma:contentTypeVersion="12" ma:contentTypeDescription="Create a new document." ma:contentTypeScope="" ma:versionID="67aa03982cbd7e5bbb2c940c7a555bb1">
  <xsd:schema xmlns:xsd="http://www.w3.org/2001/XMLSchema" xmlns:xs="http://www.w3.org/2001/XMLSchema" xmlns:p="http://schemas.microsoft.com/office/2006/metadata/properties" xmlns:ns2="decd8a00-a793-4b7f-a061-a549136871d8" xmlns:ns3="7278d436-939b-43dd-bbb0-b7bdac84f087" targetNamespace="http://schemas.microsoft.com/office/2006/metadata/properties" ma:root="true" ma:fieldsID="8a4a75d445dc20674382cdf03d127333" ns2:_="" ns3:_="">
    <xsd:import namespace="decd8a00-a793-4b7f-a061-a549136871d8"/>
    <xsd:import namespace="7278d436-939b-43dd-bbb0-b7bdac84f0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d8a00-a793-4b7f-a061-a54913687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8d436-939b-43dd-bbb0-b7bdac84f08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1624ED-F9F7-470C-9E2A-F62941776D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355734F-DE90-4C1D-AB60-FD103AF6A4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EC3068-5B7A-4065-954A-71AB4BE0C4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cd8a00-a793-4b7f-a061-a549136871d8"/>
    <ds:schemaRef ds:uri="7278d436-939b-43dd-bbb0-b7bdac84f0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9</Pages>
  <Words>2357</Words>
  <Characters>13437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 Department of Education</Company>
  <LinksUpToDate>false</LinksUpToDate>
  <CharactersWithSpaces>15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Spence</dc:creator>
  <cp:keywords/>
  <dc:description/>
  <cp:lastModifiedBy>Julie Piesse</cp:lastModifiedBy>
  <cp:revision>6</cp:revision>
  <dcterms:created xsi:type="dcterms:W3CDTF">2022-11-28T01:58:00Z</dcterms:created>
  <dcterms:modified xsi:type="dcterms:W3CDTF">2022-11-28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B1CCA7FF8BA147B7822CF430B73F31</vt:lpwstr>
  </property>
</Properties>
</file>